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EC423" w14:textId="77777777" w:rsidR="0061181A" w:rsidRPr="0061181A" w:rsidRDefault="0061181A" w:rsidP="0061181A">
      <w:pPr>
        <w:spacing w:line="259" w:lineRule="auto"/>
        <w:jc w:val="center"/>
        <w:rPr>
          <w:b/>
          <w:bCs/>
          <w:sz w:val="40"/>
          <w:szCs w:val="32"/>
        </w:rPr>
      </w:pPr>
      <w:r w:rsidRPr="0061181A">
        <w:rPr>
          <w:b/>
          <w:bCs/>
          <w:sz w:val="40"/>
          <w:szCs w:val="32"/>
        </w:rPr>
        <w:t>Programming Proficiency – Final Project</w:t>
      </w:r>
    </w:p>
    <w:p w14:paraId="6DF7AC59" w14:textId="77777777" w:rsidR="00DF38E0" w:rsidRDefault="00DF38E0" w:rsidP="00DF38E0">
      <w:pPr>
        <w:spacing w:line="259" w:lineRule="auto"/>
        <w:jc w:val="center"/>
      </w:pPr>
    </w:p>
    <w:p w14:paraId="5FCC3BD4" w14:textId="77777777" w:rsidR="00DF38E0" w:rsidRDefault="00DF38E0" w:rsidP="00DF38E0">
      <w:pPr>
        <w:spacing w:line="259" w:lineRule="auto"/>
        <w:jc w:val="center"/>
      </w:pPr>
    </w:p>
    <w:p w14:paraId="1FD9E40C" w14:textId="77777777" w:rsidR="00DF38E0" w:rsidRDefault="00DF38E0" w:rsidP="00DF38E0">
      <w:pPr>
        <w:spacing w:line="259" w:lineRule="auto"/>
        <w:jc w:val="center"/>
      </w:pPr>
    </w:p>
    <w:p w14:paraId="16E02ECC" w14:textId="77777777" w:rsidR="00DF38E0" w:rsidRDefault="00DF38E0" w:rsidP="00DF38E0">
      <w:pPr>
        <w:spacing w:line="259" w:lineRule="auto"/>
        <w:jc w:val="center"/>
      </w:pPr>
    </w:p>
    <w:p w14:paraId="42CB35FE" w14:textId="77777777" w:rsidR="00DF38E0" w:rsidRDefault="00DF38E0" w:rsidP="00820460">
      <w:pPr>
        <w:spacing w:line="259" w:lineRule="auto"/>
      </w:pPr>
    </w:p>
    <w:p w14:paraId="0C367D84" w14:textId="77777777" w:rsidR="00DF38E0" w:rsidRDefault="00DF38E0" w:rsidP="00DF38E0">
      <w:pPr>
        <w:spacing w:line="259" w:lineRule="auto"/>
        <w:jc w:val="center"/>
      </w:pPr>
    </w:p>
    <w:p w14:paraId="5B658B55" w14:textId="77777777" w:rsidR="00DF38E0" w:rsidRDefault="00DF38E0" w:rsidP="00DF38E0">
      <w:pPr>
        <w:spacing w:line="259" w:lineRule="auto"/>
        <w:jc w:val="center"/>
      </w:pPr>
    </w:p>
    <w:p w14:paraId="2F53228B" w14:textId="77777777" w:rsidR="00DF38E0" w:rsidRDefault="00DF38E0" w:rsidP="00DF38E0">
      <w:pPr>
        <w:spacing w:line="259" w:lineRule="auto"/>
        <w:jc w:val="center"/>
      </w:pPr>
    </w:p>
    <w:p w14:paraId="0DD63333" w14:textId="77777777" w:rsidR="00DF38E0" w:rsidRDefault="00DF38E0" w:rsidP="00DF38E0">
      <w:pPr>
        <w:spacing w:line="259" w:lineRule="auto"/>
        <w:jc w:val="center"/>
      </w:pPr>
    </w:p>
    <w:p w14:paraId="061946BC" w14:textId="77777777" w:rsidR="00DF38E0" w:rsidRDefault="00DF38E0" w:rsidP="00DF38E0">
      <w:pPr>
        <w:spacing w:line="259" w:lineRule="auto"/>
        <w:jc w:val="center"/>
      </w:pPr>
    </w:p>
    <w:p w14:paraId="375B6E53" w14:textId="77777777" w:rsidR="00DF38E0" w:rsidRDefault="00DF38E0" w:rsidP="00DF38E0">
      <w:pPr>
        <w:spacing w:line="259" w:lineRule="auto"/>
        <w:jc w:val="center"/>
      </w:pPr>
    </w:p>
    <w:p w14:paraId="3C654F85" w14:textId="2B73120A" w:rsidR="005E6C82" w:rsidRPr="0061181A" w:rsidRDefault="00DF38E0" w:rsidP="00DF38E0">
      <w:pPr>
        <w:spacing w:line="259" w:lineRule="auto"/>
        <w:jc w:val="center"/>
        <w:rPr>
          <w:b/>
          <w:bCs/>
          <w:sz w:val="56"/>
          <w:szCs w:val="48"/>
        </w:rPr>
      </w:pPr>
      <w:r w:rsidRPr="0061181A">
        <w:rPr>
          <w:b/>
          <w:bCs/>
          <w:sz w:val="56"/>
          <w:szCs w:val="48"/>
        </w:rPr>
        <w:t>Blackjack Game</w:t>
      </w:r>
    </w:p>
    <w:p w14:paraId="2B5D7870" w14:textId="77777777" w:rsidR="009A39C7" w:rsidRDefault="009A39C7" w:rsidP="00DF38E0">
      <w:pPr>
        <w:spacing w:line="259" w:lineRule="auto"/>
        <w:jc w:val="center"/>
        <w:rPr>
          <w:b/>
          <w:bCs/>
          <w:sz w:val="48"/>
          <w:szCs w:val="40"/>
        </w:rPr>
      </w:pPr>
    </w:p>
    <w:p w14:paraId="0EA9F422" w14:textId="28ADEFC4" w:rsidR="00E40BB8" w:rsidRPr="009A39C7" w:rsidRDefault="00774B04" w:rsidP="005C25A0">
      <w:pPr>
        <w:spacing w:line="259" w:lineRule="auto"/>
        <w:ind w:left="2835"/>
        <w:rPr>
          <w:sz w:val="32"/>
          <w:szCs w:val="24"/>
        </w:rPr>
      </w:pPr>
      <w:r w:rsidRPr="009A39C7">
        <w:rPr>
          <w:sz w:val="32"/>
          <w:szCs w:val="24"/>
        </w:rPr>
        <w:t xml:space="preserve">Thu Phuong HOANG </w:t>
      </w:r>
    </w:p>
    <w:p w14:paraId="6249514C" w14:textId="662A12D5" w:rsidR="00774B04" w:rsidRPr="009A39C7" w:rsidRDefault="00774B04" w:rsidP="005C25A0">
      <w:pPr>
        <w:spacing w:line="259" w:lineRule="auto"/>
        <w:ind w:left="2835"/>
        <w:rPr>
          <w:rFonts w:eastAsiaTheme="majorEastAsia" w:cstheme="majorBidi"/>
          <w:sz w:val="32"/>
          <w:szCs w:val="36"/>
        </w:rPr>
      </w:pPr>
      <w:r w:rsidRPr="009A39C7">
        <w:rPr>
          <w:sz w:val="32"/>
          <w:szCs w:val="24"/>
        </w:rPr>
        <w:t>Nadine MENDIS</w:t>
      </w:r>
      <w:r w:rsidR="009A39C7" w:rsidRPr="009A39C7">
        <w:rPr>
          <w:sz w:val="32"/>
          <w:szCs w:val="24"/>
        </w:rPr>
        <w:t xml:space="preserve"> </w:t>
      </w:r>
    </w:p>
    <w:p w14:paraId="3D3EC6FB" w14:textId="77777777" w:rsidR="009A39C7" w:rsidRDefault="009A39C7" w:rsidP="009A39C7">
      <w:pPr>
        <w:spacing w:line="259" w:lineRule="auto"/>
        <w:sectPr w:rsidR="009A39C7"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6DE47B4" w14:textId="14E7961B" w:rsidR="00936392" w:rsidRPr="0061181A" w:rsidRDefault="0060777E" w:rsidP="009A39C7">
      <w:pPr>
        <w:spacing w:line="259" w:lineRule="auto"/>
        <w:rPr>
          <w:rFonts w:eastAsiaTheme="majorEastAsia" w:cstheme="majorBidi"/>
          <w:b/>
          <w:bCs/>
          <w:szCs w:val="29"/>
        </w:rPr>
      </w:pPr>
      <w:r w:rsidRPr="0061181A">
        <w:rPr>
          <w:b/>
          <w:bCs/>
        </w:rPr>
        <w:lastRenderedPageBreak/>
        <w:t xml:space="preserve">1. </w:t>
      </w:r>
      <w:r w:rsidR="00936392" w:rsidRPr="0061181A">
        <w:rPr>
          <w:b/>
          <w:bCs/>
        </w:rPr>
        <w:t>Introduction</w:t>
      </w:r>
    </w:p>
    <w:p w14:paraId="235FE4EA" w14:textId="58649FD5" w:rsidR="00527E99" w:rsidRPr="00B96054" w:rsidRDefault="000F4974" w:rsidP="00B96054">
      <w:r>
        <w:t>This report contains an over</w:t>
      </w:r>
      <w:r w:rsidR="00B40697">
        <w:t>view of</w:t>
      </w:r>
      <w:r w:rsidR="008E283C">
        <w:t xml:space="preserve"> </w:t>
      </w:r>
      <w:r w:rsidR="00941219">
        <w:t xml:space="preserve">how the Blackjack game was created. </w:t>
      </w:r>
      <w:r w:rsidR="00C10723">
        <w:t xml:space="preserve">It begins </w:t>
      </w:r>
      <w:r w:rsidR="00401FD2">
        <w:t xml:space="preserve">by explaining how the program is compiled and executed through the command line. Following this, the main functionalities of the program are explained in detail </w:t>
      </w:r>
      <w:r w:rsidR="004C4D42">
        <w:t xml:space="preserve">along with all the relevant screenshots. </w:t>
      </w:r>
      <w:r w:rsidR="00BD4F0A">
        <w:t xml:space="preserve">The </w:t>
      </w:r>
      <w:r w:rsidR="00195652">
        <w:t>object-oriented</w:t>
      </w:r>
      <w:r w:rsidR="00BD4F0A">
        <w:t xml:space="preserve"> principles</w:t>
      </w:r>
      <w:r w:rsidR="00FF0A70">
        <w:t xml:space="preserve"> and the advanced java techniques</w:t>
      </w:r>
      <w:r w:rsidR="00BD4F0A">
        <w:t xml:space="preserve"> used </w:t>
      </w:r>
      <w:r w:rsidR="009E03A6">
        <w:t xml:space="preserve">in </w:t>
      </w:r>
      <w:r w:rsidR="00FF0A70">
        <w:t xml:space="preserve">designing and developing this program have also been incorporated. </w:t>
      </w:r>
      <w:proofErr w:type="gramStart"/>
      <w:r w:rsidR="00A83DA3">
        <w:t>Finally</w:t>
      </w:r>
      <w:proofErr w:type="gramEnd"/>
      <w:r w:rsidR="00A83DA3">
        <w:t xml:space="preserve"> a conclusion and</w:t>
      </w:r>
      <w:r w:rsidR="00400F79">
        <w:t xml:space="preserve"> our</w:t>
      </w:r>
      <w:r w:rsidR="00A83DA3">
        <w:t xml:space="preserve"> reflection</w:t>
      </w:r>
      <w:r w:rsidR="0075129B">
        <w:t>s on making this program is provided.</w:t>
      </w:r>
    </w:p>
    <w:p w14:paraId="663C08F4" w14:textId="7D8CF354" w:rsidR="002B542D" w:rsidRDefault="0060777E" w:rsidP="00936392">
      <w:pPr>
        <w:pStyle w:val="Heading1"/>
      </w:pPr>
      <w:r>
        <w:t xml:space="preserve">2. </w:t>
      </w:r>
      <w:r w:rsidR="005D0B0E">
        <w:t>Compilation</w:t>
      </w:r>
    </w:p>
    <w:p w14:paraId="18588B3E" w14:textId="77777777" w:rsidR="00A27DDF" w:rsidRDefault="00EB57C6" w:rsidP="00704241">
      <w:r>
        <w:t>Th</w:t>
      </w:r>
      <w:r w:rsidR="00736BBB">
        <w:t xml:space="preserve">is Blackjack program has 4 </w:t>
      </w:r>
      <w:r w:rsidR="00952F1D">
        <w:t>c</w:t>
      </w:r>
      <w:r w:rsidR="000F4C27">
        <w:t>lasses</w:t>
      </w:r>
      <w:r w:rsidR="00704241">
        <w:t xml:space="preserve">: Card, </w:t>
      </w:r>
      <w:r w:rsidR="0079568A">
        <w:t>Deck, Hand, and Blackjack (main driver</w:t>
      </w:r>
      <w:r w:rsidR="00C601D6">
        <w:t xml:space="preserve"> class</w:t>
      </w:r>
      <w:r w:rsidR="0079568A">
        <w:t>)</w:t>
      </w:r>
      <w:r w:rsidR="00C601D6">
        <w:t xml:space="preserve">. </w:t>
      </w:r>
    </w:p>
    <w:p w14:paraId="67EA1D31" w14:textId="77777777" w:rsidR="00F102A5" w:rsidRDefault="00A27DDF" w:rsidP="00704241">
      <w:r>
        <w:t>To comp</w:t>
      </w:r>
      <w:r w:rsidR="00FE0E48">
        <w:t xml:space="preserve">ile this </w:t>
      </w:r>
      <w:r w:rsidR="008E1AAF">
        <w:t>program</w:t>
      </w:r>
      <w:r w:rsidR="00F102A5">
        <w:t>, these steps should be made in order:</w:t>
      </w:r>
    </w:p>
    <w:p w14:paraId="32CFD433" w14:textId="0A87E8F6" w:rsidR="00F102A5" w:rsidRDefault="00F102A5" w:rsidP="00704241">
      <w:r>
        <w:t>Step 1</w:t>
      </w:r>
      <w:r w:rsidR="00685BF5">
        <w:t>.</w:t>
      </w:r>
      <w:r>
        <w:t xml:space="preserve"> Compile Card</w:t>
      </w:r>
      <w:r w:rsidR="00685BF5">
        <w:t xml:space="preserve"> class: </w:t>
      </w:r>
      <w:proofErr w:type="spellStart"/>
      <w:r w:rsidR="00685BF5">
        <w:t>javac</w:t>
      </w:r>
      <w:proofErr w:type="spellEnd"/>
      <w:r w:rsidR="00685BF5">
        <w:t xml:space="preserve"> Card.java</w:t>
      </w:r>
    </w:p>
    <w:p w14:paraId="0B30AA4C" w14:textId="039EFEC5" w:rsidR="00821254" w:rsidRDefault="00821254" w:rsidP="00704241">
      <w:r>
        <w:t>Step 2</w:t>
      </w:r>
      <w:r w:rsidR="002C0848">
        <w:t>.</w:t>
      </w:r>
      <w:r>
        <w:t xml:space="preserve"> Compile</w:t>
      </w:r>
      <w:r w:rsidR="00685BF5">
        <w:t xml:space="preserve"> </w:t>
      </w:r>
      <w:r w:rsidR="008125D3">
        <w:t>Deck</w:t>
      </w:r>
      <w:r w:rsidR="00685BF5">
        <w:t xml:space="preserve"> class: </w:t>
      </w:r>
      <w:proofErr w:type="spellStart"/>
      <w:r w:rsidR="00685BF5">
        <w:t>javac</w:t>
      </w:r>
      <w:proofErr w:type="spellEnd"/>
      <w:r w:rsidR="00685BF5">
        <w:t xml:space="preserve"> Deck.java</w:t>
      </w:r>
    </w:p>
    <w:p w14:paraId="41F7FADF" w14:textId="7887428E" w:rsidR="008125D3" w:rsidRDefault="008125D3" w:rsidP="00704241">
      <w:r>
        <w:t>Step 3</w:t>
      </w:r>
      <w:r w:rsidR="002C0848">
        <w:t>.</w:t>
      </w:r>
      <w:r>
        <w:t xml:space="preserve"> Compile Hand</w:t>
      </w:r>
      <w:r w:rsidR="00685BF5">
        <w:t xml:space="preserve"> class: </w:t>
      </w:r>
      <w:proofErr w:type="spellStart"/>
      <w:r w:rsidR="00685BF5">
        <w:t>javac</w:t>
      </w:r>
      <w:proofErr w:type="spellEnd"/>
      <w:r w:rsidR="00685BF5">
        <w:t xml:space="preserve"> Hand.java</w:t>
      </w:r>
    </w:p>
    <w:p w14:paraId="7310CCE6" w14:textId="46723272" w:rsidR="00C14754" w:rsidRDefault="008125D3" w:rsidP="00704241">
      <w:r>
        <w:t>Step 4</w:t>
      </w:r>
      <w:r w:rsidR="002C0848">
        <w:t>.</w:t>
      </w:r>
      <w:r>
        <w:t xml:space="preserve"> Compile </w:t>
      </w:r>
      <w:r w:rsidR="00685BF5">
        <w:t xml:space="preserve">Blackjack class: </w:t>
      </w:r>
      <w:proofErr w:type="spellStart"/>
      <w:r w:rsidR="00685BF5">
        <w:t>javac</w:t>
      </w:r>
      <w:proofErr w:type="spellEnd"/>
      <w:r w:rsidR="00685BF5">
        <w:t xml:space="preserve"> Blackjack.java</w:t>
      </w:r>
    </w:p>
    <w:p w14:paraId="25B481EF" w14:textId="545C94C4" w:rsidR="00685BF5" w:rsidRDefault="00685BF5" w:rsidP="00704241">
      <w:r>
        <w:t>Step 5</w:t>
      </w:r>
      <w:r w:rsidR="002C0848">
        <w:t>.</w:t>
      </w:r>
      <w:r>
        <w:t xml:space="preserve"> Run</w:t>
      </w:r>
      <w:r w:rsidR="00011D27">
        <w:t xml:space="preserve"> </w:t>
      </w:r>
      <w:r w:rsidR="002C0848">
        <w:t>Blackjack main driver class: java Blackjack.java</w:t>
      </w:r>
    </w:p>
    <w:p w14:paraId="10C7C2BB" w14:textId="2C83E4DC" w:rsidR="00821254" w:rsidRDefault="00821254" w:rsidP="00704241">
      <w:r>
        <w:rPr>
          <w:noProof/>
          <w14:ligatures w14:val="standardContextual"/>
        </w:rPr>
        <w:drawing>
          <wp:inline distT="0" distB="0" distL="0" distR="0" wp14:anchorId="5AEFA6A9" wp14:editId="72874C2A">
            <wp:extent cx="5731510" cy="1809345"/>
            <wp:effectExtent l="0" t="0" r="0" b="0"/>
            <wp:docPr id="1838689600" name="Picture 1838689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689600" name="Picture 1838689600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798"/>
                    <a:stretch/>
                  </pic:blipFill>
                  <pic:spPr bwMode="auto">
                    <a:xfrm>
                      <a:off x="0" y="0"/>
                      <a:ext cx="5731510" cy="1809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CB0C2" w14:textId="215AFACC" w:rsidR="00B96054" w:rsidRPr="00FC24A6" w:rsidRDefault="00B96054" w:rsidP="00FC24A6">
      <w:pPr>
        <w:jc w:val="center"/>
        <w:rPr>
          <w:b/>
          <w:bCs/>
        </w:rPr>
      </w:pPr>
      <w:r w:rsidRPr="00FC24A6">
        <w:rPr>
          <w:b/>
          <w:bCs/>
        </w:rPr>
        <w:t xml:space="preserve">Figure 1. </w:t>
      </w:r>
      <w:r w:rsidR="00FC24A6" w:rsidRPr="00FC24A6">
        <w:rPr>
          <w:b/>
          <w:bCs/>
        </w:rPr>
        <w:t>How to compile</w:t>
      </w:r>
    </w:p>
    <w:p w14:paraId="417D0FB8" w14:textId="1E1DABD5" w:rsidR="00527E99" w:rsidRPr="00704241" w:rsidRDefault="00527E99" w:rsidP="00704241">
      <w:r>
        <w:br w:type="page"/>
      </w:r>
    </w:p>
    <w:p w14:paraId="28023AD4" w14:textId="7E01C0E1" w:rsidR="00E520FA" w:rsidRDefault="0060777E" w:rsidP="00F7769A">
      <w:pPr>
        <w:pStyle w:val="Heading1"/>
      </w:pPr>
      <w:r>
        <w:lastRenderedPageBreak/>
        <w:t xml:space="preserve">3. </w:t>
      </w:r>
      <w:r w:rsidR="0025680D">
        <w:t xml:space="preserve">Main </w:t>
      </w:r>
      <w:r w:rsidR="003E5BD7">
        <w:t>F</w:t>
      </w:r>
      <w:r w:rsidR="0025680D">
        <w:t>unctionalities</w:t>
      </w:r>
    </w:p>
    <w:p w14:paraId="04C9A64D" w14:textId="0C69264F" w:rsidR="00562323" w:rsidRDefault="00880249" w:rsidP="00562323">
      <w:r>
        <w:t>- T</w:t>
      </w:r>
      <w:r w:rsidR="002B04B8">
        <w:t xml:space="preserve">he user </w:t>
      </w:r>
      <w:r w:rsidR="000B3CA1">
        <w:t xml:space="preserve">should see </w:t>
      </w:r>
      <w:r w:rsidR="008223ED">
        <w:t>a brief introduction of the program</w:t>
      </w:r>
      <w:r w:rsidR="00C23311">
        <w:t xml:space="preserve"> and </w:t>
      </w:r>
      <w:r w:rsidR="002B04B8">
        <w:t>will be as</w:t>
      </w:r>
      <w:r w:rsidR="00333F75">
        <w:t>ked to enter his/her name</w:t>
      </w:r>
      <w:r w:rsidR="00811418">
        <w:t xml:space="preserve"> to play the game</w:t>
      </w:r>
      <w:r w:rsidR="00BA6037">
        <w:t>.</w:t>
      </w:r>
    </w:p>
    <w:p w14:paraId="505B4869" w14:textId="25BFB5CB" w:rsidR="00BA6037" w:rsidRDefault="00BA6037" w:rsidP="00562323">
      <w:r>
        <w:rPr>
          <w:noProof/>
          <w14:ligatures w14:val="standardContextual"/>
        </w:rPr>
        <w:drawing>
          <wp:inline distT="0" distB="0" distL="0" distR="0" wp14:anchorId="46ADFEDE" wp14:editId="4EA647A5">
            <wp:extent cx="5731510" cy="1640840"/>
            <wp:effectExtent l="0" t="0" r="0" b="0"/>
            <wp:docPr id="365814269" name="Picture 36581426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814269" name="Picture 3" descr="A screenshot of a computer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CFBA5" w14:textId="4B697581" w:rsidR="00216E12" w:rsidRPr="00582938" w:rsidRDefault="00E41294" w:rsidP="00582938">
      <w:pPr>
        <w:jc w:val="center"/>
        <w:rPr>
          <w:b/>
          <w:bCs/>
        </w:rPr>
      </w:pPr>
      <w:r w:rsidRPr="00582938">
        <w:rPr>
          <w:b/>
          <w:bCs/>
        </w:rPr>
        <w:t xml:space="preserve">Figure </w:t>
      </w:r>
      <w:r w:rsidR="00FC24A6">
        <w:rPr>
          <w:b/>
          <w:bCs/>
        </w:rPr>
        <w:t>2</w:t>
      </w:r>
      <w:r w:rsidRPr="00582938">
        <w:rPr>
          <w:b/>
          <w:bCs/>
        </w:rPr>
        <w:t xml:space="preserve">. </w:t>
      </w:r>
      <w:r w:rsidR="00243B3E" w:rsidRPr="00582938">
        <w:rPr>
          <w:b/>
          <w:bCs/>
        </w:rPr>
        <w:t>Introduction display</w:t>
      </w:r>
    </w:p>
    <w:p w14:paraId="709EA4BB" w14:textId="595F6A7A" w:rsidR="006C6277" w:rsidRDefault="00880249" w:rsidP="00880249">
      <w:r>
        <w:t xml:space="preserve">- After </w:t>
      </w:r>
      <w:r w:rsidR="009B4216">
        <w:t>entering the</w:t>
      </w:r>
      <w:r w:rsidR="00186658">
        <w:t xml:space="preserve"> name, </w:t>
      </w:r>
      <w:r w:rsidR="0068248E">
        <w:t>a deck of 52 cards will be shu</w:t>
      </w:r>
      <w:r w:rsidR="006F4310">
        <w:t xml:space="preserve">ffled </w:t>
      </w:r>
      <w:r w:rsidR="002C26F1">
        <w:t>and showed</w:t>
      </w:r>
      <w:r w:rsidR="00D84426">
        <w:t xml:space="preserve"> on user screen. </w:t>
      </w:r>
      <w:r w:rsidR="00CF52C8">
        <w:t xml:space="preserve">The user, now, </w:t>
      </w:r>
      <w:r w:rsidR="004A3796">
        <w:t>should place their betting amount to continue playing.</w:t>
      </w:r>
    </w:p>
    <w:p w14:paraId="081D4A83" w14:textId="3ADF162B" w:rsidR="00BA6037" w:rsidRDefault="00485446" w:rsidP="00562323">
      <w:r>
        <w:rPr>
          <w:noProof/>
          <w14:ligatures w14:val="standardContextual"/>
        </w:rPr>
        <w:drawing>
          <wp:inline distT="0" distB="0" distL="0" distR="0" wp14:anchorId="1B6230F6" wp14:editId="096DA860">
            <wp:extent cx="5731510" cy="2562225"/>
            <wp:effectExtent l="0" t="0" r="0" b="3175"/>
            <wp:docPr id="1516931453" name="Picture 151693145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931453" name="Picture 4" descr="A screenshot of a computer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3E392" w14:textId="17592F65" w:rsidR="00D85B56" w:rsidRDefault="00243B3E" w:rsidP="00D85B56">
      <w:pPr>
        <w:jc w:val="center"/>
        <w:rPr>
          <w:b/>
          <w:bCs/>
        </w:rPr>
      </w:pPr>
      <w:r w:rsidRPr="00582938">
        <w:rPr>
          <w:b/>
          <w:bCs/>
        </w:rPr>
        <w:t xml:space="preserve">Figure </w:t>
      </w:r>
      <w:r w:rsidR="00FC24A6">
        <w:rPr>
          <w:b/>
          <w:bCs/>
        </w:rPr>
        <w:t>3</w:t>
      </w:r>
      <w:r w:rsidRPr="00582938">
        <w:rPr>
          <w:b/>
          <w:bCs/>
        </w:rPr>
        <w:t>. Card shuffled display</w:t>
      </w:r>
    </w:p>
    <w:p w14:paraId="251727E0" w14:textId="373B0D19" w:rsidR="00D85B56" w:rsidRPr="00D85B56" w:rsidRDefault="00D85B56" w:rsidP="00D85B56">
      <w:r>
        <w:t xml:space="preserve">- </w:t>
      </w:r>
      <w:r w:rsidR="006D2CB7">
        <w:t>The betting amount must be a positive numeric value</w:t>
      </w:r>
      <w:r w:rsidR="00BF179E">
        <w:t xml:space="preserve"> which is greater than 0</w:t>
      </w:r>
      <w:r w:rsidR="006D2CB7">
        <w:t xml:space="preserve">. If </w:t>
      </w:r>
      <w:r w:rsidR="00875097">
        <w:t>the player enter</w:t>
      </w:r>
      <w:r w:rsidR="00BF179E">
        <w:t xml:space="preserve">s 0, </w:t>
      </w:r>
      <w:r w:rsidR="00875097">
        <w:t xml:space="preserve">a </w:t>
      </w:r>
      <w:r w:rsidR="00A244CD">
        <w:t>negative num</w:t>
      </w:r>
      <w:r w:rsidR="00BF179E">
        <w:t>ber, or a</w:t>
      </w:r>
      <w:r w:rsidR="00900D79">
        <w:t>ny char</w:t>
      </w:r>
      <w:r w:rsidR="0056495A">
        <w:t xml:space="preserve">acters </w:t>
      </w:r>
      <w:r w:rsidR="00101F5B">
        <w:t xml:space="preserve">besides numeric number, the system will ask the player to enter </w:t>
      </w:r>
      <w:r w:rsidR="00B3339D">
        <w:t>the betting value again.</w:t>
      </w:r>
    </w:p>
    <w:p w14:paraId="7B849F40" w14:textId="66163821" w:rsidR="00D85B56" w:rsidRDefault="00D85B56" w:rsidP="00582938">
      <w:pPr>
        <w:jc w:val="center"/>
        <w:rPr>
          <w:b/>
          <w:bCs/>
        </w:rPr>
      </w:pPr>
      <w:r>
        <w:rPr>
          <w:b/>
          <w:bCs/>
          <w:noProof/>
          <w14:ligatures w14:val="standardContextual"/>
        </w:rPr>
        <w:lastRenderedPageBreak/>
        <w:drawing>
          <wp:inline distT="0" distB="0" distL="0" distR="0" wp14:anchorId="7D743535" wp14:editId="045CD1B8">
            <wp:extent cx="4302573" cy="1765307"/>
            <wp:effectExtent l="0" t="0" r="3175" b="0"/>
            <wp:docPr id="367746970" name="Picture 3677469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46970" name="Picture 367746970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918"/>
                    <a:stretch/>
                  </pic:blipFill>
                  <pic:spPr bwMode="auto">
                    <a:xfrm>
                      <a:off x="0" y="0"/>
                      <a:ext cx="4312585" cy="1769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2856A8" w14:textId="55E04EF2" w:rsidR="00780D91" w:rsidRPr="00582938" w:rsidRDefault="00780D91" w:rsidP="00582938">
      <w:pPr>
        <w:jc w:val="center"/>
        <w:rPr>
          <w:b/>
          <w:bCs/>
        </w:rPr>
      </w:pPr>
      <w:r w:rsidRPr="00F47B82">
        <w:rPr>
          <w:b/>
          <w:bCs/>
        </w:rPr>
        <w:t>Figure</w:t>
      </w:r>
      <w:r w:rsidR="00F47B82" w:rsidRPr="00F47B82">
        <w:rPr>
          <w:b/>
          <w:bCs/>
        </w:rPr>
        <w:t xml:space="preserve"> </w:t>
      </w:r>
      <w:r w:rsidR="00FC24A6">
        <w:rPr>
          <w:b/>
          <w:bCs/>
        </w:rPr>
        <w:t>4</w:t>
      </w:r>
      <w:r w:rsidRPr="00F47B82">
        <w:rPr>
          <w:b/>
          <w:bCs/>
        </w:rPr>
        <w:t xml:space="preserve">. </w:t>
      </w:r>
      <w:r w:rsidR="00F154AE" w:rsidRPr="00F47B82">
        <w:rPr>
          <w:b/>
          <w:bCs/>
        </w:rPr>
        <w:t>Player needs to enter valid numeric value</w:t>
      </w:r>
    </w:p>
    <w:p w14:paraId="25FE3EEF" w14:textId="486A600B" w:rsidR="00B272D9" w:rsidRDefault="00835F75" w:rsidP="00562323">
      <w:r>
        <w:t>- After entering the betting amount,</w:t>
      </w:r>
      <w:r w:rsidR="00ED518D">
        <w:t xml:space="preserve"> the player and the dealer will have 2 cards</w:t>
      </w:r>
      <w:r w:rsidR="007B7D67">
        <w:t xml:space="preserve"> each</w:t>
      </w:r>
      <w:r w:rsidR="00F67B94">
        <w:t xml:space="preserve">. </w:t>
      </w:r>
      <w:r w:rsidR="008E6945">
        <w:t xml:space="preserve">Both cards of the player are facing up, so </w:t>
      </w:r>
      <w:r w:rsidR="00CB73A9">
        <w:t>the player hand amount</w:t>
      </w:r>
      <w:r w:rsidR="008A7951">
        <w:t xml:space="preserve"> (player’s score)</w:t>
      </w:r>
      <w:r w:rsidR="00CB73A9">
        <w:t xml:space="preserve"> </w:t>
      </w:r>
      <w:r w:rsidR="008A7462">
        <w:t>should</w:t>
      </w:r>
      <w:r w:rsidR="00CB73A9">
        <w:t xml:space="preserve"> be known. </w:t>
      </w:r>
      <w:r w:rsidR="00C51DDC">
        <w:t xml:space="preserve">While </w:t>
      </w:r>
      <w:r w:rsidR="0079333F">
        <w:t>one</w:t>
      </w:r>
      <w:r w:rsidR="00C51DDC">
        <w:t xml:space="preserve"> card of the dealer will be facing up, another one is facing down. </w:t>
      </w:r>
      <w:r w:rsidR="008B41DA">
        <w:t>They can only know</w:t>
      </w:r>
      <w:r w:rsidR="008A7951">
        <w:t xml:space="preserve"> </w:t>
      </w:r>
      <w:r w:rsidR="00F67B94">
        <w:t xml:space="preserve">the dealer hand amount (dealer’s score) of only one card. </w:t>
      </w:r>
      <w:r w:rsidR="00473571">
        <w:t>Here, i</w:t>
      </w:r>
      <w:r w:rsidR="00B272D9">
        <w:t>f the player score equals 21, the player wins immediately.</w:t>
      </w:r>
    </w:p>
    <w:p w14:paraId="7700DCEF" w14:textId="1DE65620" w:rsidR="003E13A7" w:rsidRDefault="003E13A7" w:rsidP="00B31A10">
      <w:pPr>
        <w:jc w:val="center"/>
      </w:pPr>
      <w:r>
        <w:rPr>
          <w:noProof/>
          <w14:ligatures w14:val="standardContextual"/>
        </w:rPr>
        <w:drawing>
          <wp:inline distT="0" distB="0" distL="0" distR="0" wp14:anchorId="2882D8AD" wp14:editId="25955B92">
            <wp:extent cx="4864578" cy="2645924"/>
            <wp:effectExtent l="0" t="0" r="0" b="0"/>
            <wp:docPr id="1877328746" name="Picture 187732874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328746" name="Picture 5" descr="A screenshot of a computer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292" r="19551" b="5860"/>
                    <a:stretch/>
                  </pic:blipFill>
                  <pic:spPr bwMode="auto">
                    <a:xfrm>
                      <a:off x="0" y="0"/>
                      <a:ext cx="4905245" cy="26680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7C918E" w14:textId="7EA0C92E" w:rsidR="00243B3E" w:rsidRDefault="00243B3E" w:rsidP="00582938">
      <w:pPr>
        <w:jc w:val="center"/>
        <w:rPr>
          <w:b/>
          <w:bCs/>
        </w:rPr>
      </w:pPr>
      <w:r w:rsidRPr="00582938">
        <w:rPr>
          <w:b/>
          <w:bCs/>
        </w:rPr>
        <w:t xml:space="preserve">Figure </w:t>
      </w:r>
      <w:r w:rsidR="00FC24A6">
        <w:rPr>
          <w:b/>
          <w:bCs/>
        </w:rPr>
        <w:t>5</w:t>
      </w:r>
      <w:r w:rsidRPr="00582938">
        <w:rPr>
          <w:b/>
          <w:bCs/>
        </w:rPr>
        <w:t xml:space="preserve">. </w:t>
      </w:r>
      <w:r w:rsidR="0079333F" w:rsidRPr="00582938">
        <w:rPr>
          <w:b/>
          <w:bCs/>
        </w:rPr>
        <w:t xml:space="preserve">Player and Dealer first 2 card </w:t>
      </w:r>
      <w:r w:rsidR="001C3C94" w:rsidRPr="00582938">
        <w:rPr>
          <w:b/>
          <w:bCs/>
        </w:rPr>
        <w:t xml:space="preserve">and score </w:t>
      </w:r>
      <w:r w:rsidR="0079333F" w:rsidRPr="00582938">
        <w:rPr>
          <w:b/>
          <w:bCs/>
        </w:rPr>
        <w:t>display</w:t>
      </w:r>
    </w:p>
    <w:p w14:paraId="1B0B208A" w14:textId="3DAD47D8" w:rsidR="004F2FE9" w:rsidRDefault="004F2FE9" w:rsidP="00582938">
      <w:pPr>
        <w:jc w:val="center"/>
        <w:rPr>
          <w:b/>
          <w:bCs/>
        </w:rPr>
      </w:pPr>
      <w:r>
        <w:rPr>
          <w:b/>
          <w:bCs/>
          <w:noProof/>
          <w14:ligatures w14:val="standardContextual"/>
        </w:rPr>
        <w:drawing>
          <wp:inline distT="0" distB="0" distL="0" distR="0" wp14:anchorId="3BA9FA04" wp14:editId="498D01A7">
            <wp:extent cx="4335131" cy="1564805"/>
            <wp:effectExtent l="0" t="0" r="0" b="0"/>
            <wp:docPr id="823615" name="Picture 823615" descr="A picture containing text, font, screenshot, algeb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615" name="Picture 22" descr="A picture containing text, font, screenshot, algebra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634"/>
                    <a:stretch/>
                  </pic:blipFill>
                  <pic:spPr bwMode="auto">
                    <a:xfrm>
                      <a:off x="0" y="0"/>
                      <a:ext cx="4391032" cy="15849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CB190A" w14:textId="7AD39F8C" w:rsidR="004F2FE9" w:rsidRPr="00917C7B" w:rsidRDefault="004F2FE9" w:rsidP="00582938">
      <w:pPr>
        <w:jc w:val="center"/>
        <w:rPr>
          <w:b/>
          <w:bCs/>
        </w:rPr>
      </w:pPr>
      <w:r w:rsidRPr="00917C7B">
        <w:rPr>
          <w:b/>
          <w:bCs/>
        </w:rPr>
        <w:t xml:space="preserve">Figure </w:t>
      </w:r>
      <w:r w:rsidR="00FC24A6">
        <w:rPr>
          <w:b/>
          <w:bCs/>
        </w:rPr>
        <w:t>6</w:t>
      </w:r>
      <w:r w:rsidRPr="00917C7B">
        <w:rPr>
          <w:b/>
          <w:bCs/>
        </w:rPr>
        <w:t xml:space="preserve">. </w:t>
      </w:r>
      <w:r w:rsidR="00917C7B" w:rsidRPr="00917C7B">
        <w:rPr>
          <w:b/>
          <w:bCs/>
        </w:rPr>
        <w:t xml:space="preserve">Player wins immediately </w:t>
      </w:r>
      <w:r w:rsidR="00997D1C">
        <w:rPr>
          <w:b/>
          <w:bCs/>
        </w:rPr>
        <w:t xml:space="preserve">with first 2 cards </w:t>
      </w:r>
      <w:r w:rsidR="00FD180E">
        <w:rPr>
          <w:b/>
          <w:bCs/>
        </w:rPr>
        <w:t>if</w:t>
      </w:r>
      <w:r w:rsidR="00917C7B" w:rsidRPr="00917C7B">
        <w:rPr>
          <w:b/>
          <w:bCs/>
        </w:rPr>
        <w:t xml:space="preserve"> the</w:t>
      </w:r>
      <w:r w:rsidR="00A14ED9">
        <w:rPr>
          <w:b/>
          <w:bCs/>
        </w:rPr>
        <w:t xml:space="preserve"> player</w:t>
      </w:r>
      <w:r w:rsidR="00917C7B" w:rsidRPr="00917C7B">
        <w:rPr>
          <w:b/>
          <w:bCs/>
        </w:rPr>
        <w:t xml:space="preserve"> score is 21</w:t>
      </w:r>
    </w:p>
    <w:p w14:paraId="4DF42BBA" w14:textId="1CB93B6F" w:rsidR="00830830" w:rsidRDefault="00404C7C" w:rsidP="00562323">
      <w:r>
        <w:lastRenderedPageBreak/>
        <w:t xml:space="preserve">- </w:t>
      </w:r>
      <w:r w:rsidR="000B3975">
        <w:t>If the player score is lower than 21</w:t>
      </w:r>
      <w:r>
        <w:t xml:space="preserve">, </w:t>
      </w:r>
      <w:r w:rsidR="00795573">
        <w:t>he/she</w:t>
      </w:r>
      <w:r w:rsidR="00C83392">
        <w:t xml:space="preserve"> </w:t>
      </w:r>
      <w:r w:rsidR="00813F97">
        <w:t xml:space="preserve">should choose to hit or stand. If </w:t>
      </w:r>
      <w:r w:rsidR="00BA49C3">
        <w:t>the</w:t>
      </w:r>
      <w:r w:rsidR="0081183A">
        <w:t xml:space="preserve"> player</w:t>
      </w:r>
      <w:r w:rsidR="00BA49C3">
        <w:t xml:space="preserve"> </w:t>
      </w:r>
      <w:r w:rsidR="00BB0EA9">
        <w:t>chooses</w:t>
      </w:r>
      <w:r w:rsidR="00BA49C3">
        <w:t xml:space="preserve"> </w:t>
      </w:r>
      <w:r w:rsidR="003E13A7">
        <w:t>“</w:t>
      </w:r>
      <w:r w:rsidR="0081183A">
        <w:t>H</w:t>
      </w:r>
      <w:r w:rsidR="003E13A7">
        <w:t>” to</w:t>
      </w:r>
      <w:r w:rsidR="0081183A">
        <w:t xml:space="preserve"> hit, he/she will </w:t>
      </w:r>
      <w:r w:rsidR="00DF5B72">
        <w:t>be given another card</w:t>
      </w:r>
      <w:r w:rsidR="00182DE9">
        <w:t>.</w:t>
      </w:r>
      <w:r w:rsidR="00915D58">
        <w:t xml:space="preserve"> Th</w:t>
      </w:r>
      <w:r w:rsidR="004D5CFD">
        <w:t xml:space="preserve">e player </w:t>
      </w:r>
      <w:r w:rsidR="00013847">
        <w:t>hand and score will be displayed</w:t>
      </w:r>
      <w:r w:rsidR="006F4F54">
        <w:t>. If the player score equals 21, the player wins immediately</w:t>
      </w:r>
      <w:r w:rsidR="00DA29F7">
        <w:t>.</w:t>
      </w:r>
      <w:r w:rsidR="00F15750">
        <w:t xml:space="preserve"> In contrast,</w:t>
      </w:r>
      <w:r w:rsidR="00DA29F7">
        <w:t xml:space="preserve"> if the player score exceeds 21, the player loses immediately.</w:t>
      </w:r>
      <w:r w:rsidR="00013847">
        <w:t xml:space="preserve"> </w:t>
      </w:r>
      <w:r w:rsidR="00981F7F">
        <w:t xml:space="preserve">If the player score is lower than 21, </w:t>
      </w:r>
      <w:r w:rsidR="00013847">
        <w:t xml:space="preserve">he/she </w:t>
      </w:r>
      <w:r w:rsidR="00917228">
        <w:t xml:space="preserve">could choose to hit or stand again. </w:t>
      </w:r>
      <w:r w:rsidR="00BC45E1">
        <w:t>This loop will continue</w:t>
      </w:r>
      <w:r w:rsidR="00D667E8">
        <w:t xml:space="preserve"> until </w:t>
      </w:r>
      <w:r w:rsidR="00696615">
        <w:t xml:space="preserve">the player wins or loses or choose </w:t>
      </w:r>
      <w:r w:rsidR="003E13A7">
        <w:t xml:space="preserve">“S” </w:t>
      </w:r>
      <w:r w:rsidR="00696615">
        <w:t>to stand.</w:t>
      </w:r>
    </w:p>
    <w:p w14:paraId="2726C431" w14:textId="2ADC0851" w:rsidR="001C3C94" w:rsidRDefault="001C3C94" w:rsidP="00701E61">
      <w:pPr>
        <w:jc w:val="center"/>
      </w:pPr>
      <w:r>
        <w:rPr>
          <w:noProof/>
          <w14:ligatures w14:val="standardContextual"/>
        </w:rPr>
        <w:drawing>
          <wp:inline distT="0" distB="0" distL="0" distR="0" wp14:anchorId="5637D95A" wp14:editId="3ED32CCB">
            <wp:extent cx="5583555" cy="3517760"/>
            <wp:effectExtent l="0" t="0" r="4445" b="635"/>
            <wp:docPr id="1992104871" name="Picture 199210487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104871" name="Picture 20" descr="A screenshot of a computer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427"/>
                    <a:stretch/>
                  </pic:blipFill>
                  <pic:spPr bwMode="auto">
                    <a:xfrm>
                      <a:off x="0" y="0"/>
                      <a:ext cx="5605349" cy="3531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43E3DE" w14:textId="4ED841B2" w:rsidR="006E42B7" w:rsidRPr="00582938" w:rsidRDefault="006E42B7" w:rsidP="00582938">
      <w:pPr>
        <w:jc w:val="center"/>
        <w:rPr>
          <w:b/>
          <w:bCs/>
        </w:rPr>
      </w:pPr>
      <w:r w:rsidRPr="00582938">
        <w:rPr>
          <w:b/>
          <w:bCs/>
        </w:rPr>
        <w:t xml:space="preserve">Figure </w:t>
      </w:r>
      <w:r w:rsidR="00FC24A6">
        <w:rPr>
          <w:b/>
          <w:bCs/>
        </w:rPr>
        <w:t>7</w:t>
      </w:r>
      <w:r w:rsidRPr="00582938">
        <w:rPr>
          <w:b/>
          <w:bCs/>
        </w:rPr>
        <w:t>. The player wins immediately because the score is 21</w:t>
      </w:r>
    </w:p>
    <w:p w14:paraId="4455A540" w14:textId="6980E7E4" w:rsidR="00C938BE" w:rsidRDefault="00C938BE" w:rsidP="00A14ED9">
      <w:pPr>
        <w:jc w:val="center"/>
      </w:pPr>
      <w:r>
        <w:rPr>
          <w:noProof/>
          <w14:ligatures w14:val="standardContextual"/>
        </w:rPr>
        <w:lastRenderedPageBreak/>
        <w:drawing>
          <wp:inline distT="0" distB="0" distL="0" distR="0" wp14:anchorId="0209DD3E" wp14:editId="7E3C068A">
            <wp:extent cx="4887682" cy="3803515"/>
            <wp:effectExtent l="0" t="0" r="1905" b="0"/>
            <wp:docPr id="1306527354" name="Picture 1306527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527354" name="Picture 1306527354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174" r="22388"/>
                    <a:stretch/>
                  </pic:blipFill>
                  <pic:spPr bwMode="auto">
                    <a:xfrm>
                      <a:off x="0" y="0"/>
                      <a:ext cx="4919883" cy="38285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E7026A" w14:textId="68A5D550" w:rsidR="0079333F" w:rsidRPr="00582938" w:rsidRDefault="0079333F" w:rsidP="00582938">
      <w:pPr>
        <w:jc w:val="center"/>
        <w:rPr>
          <w:b/>
          <w:bCs/>
        </w:rPr>
      </w:pPr>
      <w:r w:rsidRPr="00582938">
        <w:rPr>
          <w:b/>
          <w:bCs/>
        </w:rPr>
        <w:t xml:space="preserve">Figure </w:t>
      </w:r>
      <w:r w:rsidR="00FC24A6">
        <w:rPr>
          <w:b/>
          <w:bCs/>
        </w:rPr>
        <w:t>8</w:t>
      </w:r>
      <w:r w:rsidRPr="00582938">
        <w:rPr>
          <w:b/>
          <w:bCs/>
        </w:rPr>
        <w:t xml:space="preserve">. </w:t>
      </w:r>
      <w:r w:rsidR="00A300B6" w:rsidRPr="00582938">
        <w:rPr>
          <w:b/>
          <w:bCs/>
        </w:rPr>
        <w:t xml:space="preserve">The player </w:t>
      </w:r>
      <w:r w:rsidR="00F074B9" w:rsidRPr="00582938">
        <w:rPr>
          <w:b/>
          <w:bCs/>
        </w:rPr>
        <w:t>loses immediately because the score exceeds 21</w:t>
      </w:r>
    </w:p>
    <w:p w14:paraId="528A4F57" w14:textId="25C29A93" w:rsidR="00B100A7" w:rsidRDefault="00276B1C" w:rsidP="00562323">
      <w:r>
        <w:t xml:space="preserve">- If the player chooses to stand, </w:t>
      </w:r>
      <w:r w:rsidR="00C5525B">
        <w:t>the facing down card of the dealer will be revealed. The</w:t>
      </w:r>
      <w:r w:rsidR="003C3647">
        <w:t xml:space="preserve"> dealer hand amount of 2 first cards will be shown. If the dealer score </w:t>
      </w:r>
      <w:r w:rsidR="005E5050">
        <w:t xml:space="preserve">is 16 or lower, </w:t>
      </w:r>
      <w:r w:rsidR="00205764">
        <w:t>the dealer will get more cards until the dealer score is greater than 16.</w:t>
      </w:r>
      <w:r w:rsidR="00BB5BCF">
        <w:t xml:space="preserve"> If the dealer score equals 21, the dealer wins immediately. In contrast, if the dealer score exceeds 21, the player wins.</w:t>
      </w:r>
    </w:p>
    <w:p w14:paraId="2924EDF0" w14:textId="066C5F76" w:rsidR="00B100A7" w:rsidRDefault="00601FA9" w:rsidP="00A14ED9">
      <w:pPr>
        <w:jc w:val="center"/>
      </w:pPr>
      <w:r>
        <w:rPr>
          <w:noProof/>
          <w14:ligatures w14:val="standardContextual"/>
        </w:rPr>
        <w:drawing>
          <wp:inline distT="0" distB="0" distL="0" distR="0" wp14:anchorId="0696D3E3" wp14:editId="74247392">
            <wp:extent cx="4299626" cy="2718155"/>
            <wp:effectExtent l="0" t="0" r="5715" b="0"/>
            <wp:docPr id="1927136991" name="Picture 1927136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136991" name="Picture 1927136991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973"/>
                    <a:stretch/>
                  </pic:blipFill>
                  <pic:spPr bwMode="auto">
                    <a:xfrm>
                      <a:off x="0" y="0"/>
                      <a:ext cx="4319449" cy="27306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DE98F5" w14:textId="29C4242F" w:rsidR="00601FA9" w:rsidRPr="00582938" w:rsidRDefault="00601FA9" w:rsidP="00582938">
      <w:pPr>
        <w:jc w:val="center"/>
        <w:rPr>
          <w:b/>
          <w:bCs/>
        </w:rPr>
      </w:pPr>
      <w:r w:rsidRPr="00582938">
        <w:rPr>
          <w:b/>
          <w:bCs/>
        </w:rPr>
        <w:t xml:space="preserve">Figure </w:t>
      </w:r>
      <w:r w:rsidR="00FC24A6">
        <w:rPr>
          <w:b/>
          <w:bCs/>
        </w:rPr>
        <w:t>9</w:t>
      </w:r>
      <w:r w:rsidRPr="00582938">
        <w:rPr>
          <w:b/>
          <w:bCs/>
        </w:rPr>
        <w:t xml:space="preserve">. </w:t>
      </w:r>
      <w:r w:rsidR="000F3812" w:rsidRPr="00582938">
        <w:rPr>
          <w:b/>
          <w:bCs/>
        </w:rPr>
        <w:t>D</w:t>
      </w:r>
      <w:r w:rsidRPr="00582938">
        <w:rPr>
          <w:b/>
          <w:bCs/>
        </w:rPr>
        <w:t>ealer wins immediately because the score is 21</w:t>
      </w:r>
    </w:p>
    <w:p w14:paraId="0D66D71B" w14:textId="77777777" w:rsidR="0071325D" w:rsidRDefault="0071325D" w:rsidP="0071325D">
      <w:r>
        <w:rPr>
          <w:noProof/>
          <w14:ligatures w14:val="standardContextual"/>
        </w:rPr>
        <w:lastRenderedPageBreak/>
        <w:drawing>
          <wp:inline distT="0" distB="0" distL="0" distR="0" wp14:anchorId="49B020CB" wp14:editId="77BDD716">
            <wp:extent cx="5632315" cy="2741701"/>
            <wp:effectExtent l="0" t="0" r="0" b="1905"/>
            <wp:docPr id="804778708" name="Picture 804778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778708" name="Picture 804778708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12" r="38718"/>
                    <a:stretch/>
                  </pic:blipFill>
                  <pic:spPr bwMode="auto">
                    <a:xfrm>
                      <a:off x="0" y="0"/>
                      <a:ext cx="5659152" cy="2754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3F9E7" w14:textId="56FEBFE1" w:rsidR="0071325D" w:rsidRPr="00582938" w:rsidRDefault="0071325D" w:rsidP="00582938">
      <w:pPr>
        <w:jc w:val="center"/>
        <w:rPr>
          <w:b/>
          <w:bCs/>
        </w:rPr>
      </w:pPr>
      <w:r w:rsidRPr="00582938">
        <w:rPr>
          <w:b/>
          <w:bCs/>
        </w:rPr>
        <w:t xml:space="preserve">Figure </w:t>
      </w:r>
      <w:r w:rsidR="00FC24A6">
        <w:rPr>
          <w:b/>
          <w:bCs/>
        </w:rPr>
        <w:t>10</w:t>
      </w:r>
      <w:r w:rsidRPr="00582938">
        <w:rPr>
          <w:b/>
          <w:bCs/>
        </w:rPr>
        <w:t>. Player wins because the Dealer</w:t>
      </w:r>
      <w:r w:rsidR="009E409A" w:rsidRPr="00582938">
        <w:rPr>
          <w:b/>
          <w:bCs/>
        </w:rPr>
        <w:t xml:space="preserve"> </w:t>
      </w:r>
      <w:r w:rsidRPr="00582938">
        <w:rPr>
          <w:b/>
          <w:bCs/>
        </w:rPr>
        <w:t>score exceeds 21</w:t>
      </w:r>
    </w:p>
    <w:p w14:paraId="78279964" w14:textId="77777777" w:rsidR="00996E3E" w:rsidRDefault="00B12A2E" w:rsidP="00562323">
      <w:r>
        <w:t xml:space="preserve">- If </w:t>
      </w:r>
      <w:r w:rsidR="00C35240">
        <w:t xml:space="preserve">both player score and </w:t>
      </w:r>
      <w:r>
        <w:t xml:space="preserve">dealer score </w:t>
      </w:r>
      <w:r w:rsidR="00C35240">
        <w:t>are</w:t>
      </w:r>
      <w:r>
        <w:t xml:space="preserve"> lower than 21, </w:t>
      </w:r>
      <w:r w:rsidR="00C35240">
        <w:t xml:space="preserve">the score of them will be shown to compare with each other. </w:t>
      </w:r>
      <w:r w:rsidR="004F6FFE">
        <w:t>Whose score is higher</w:t>
      </w:r>
      <w:r w:rsidR="002F1FAE">
        <w:t xml:space="preserve"> will win the game. Or it’s a tie </w:t>
      </w:r>
      <w:r w:rsidR="001731DF">
        <w:t>if the player and the dealer have the same score.</w:t>
      </w:r>
    </w:p>
    <w:p w14:paraId="3AEB54F2" w14:textId="3CB6FA2E" w:rsidR="00031AF6" w:rsidRDefault="00031AF6" w:rsidP="00562323">
      <w:r>
        <w:rPr>
          <w:noProof/>
          <w14:ligatures w14:val="standardContextual"/>
        </w:rPr>
        <w:drawing>
          <wp:inline distT="0" distB="0" distL="0" distR="0" wp14:anchorId="52A898F1" wp14:editId="42152FE2">
            <wp:extent cx="5476672" cy="3050514"/>
            <wp:effectExtent l="0" t="0" r="0" b="0"/>
            <wp:docPr id="605680453" name="Picture 60568045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680453" name="Picture 17" descr="A screenshot of a computer&#10;&#10;Description automatically generated with medium confidence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32" r="37866"/>
                    <a:stretch/>
                  </pic:blipFill>
                  <pic:spPr bwMode="auto">
                    <a:xfrm>
                      <a:off x="0" y="0"/>
                      <a:ext cx="5498992" cy="30629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10C752" w14:textId="7F22E4C9" w:rsidR="00031AF6" w:rsidRPr="00582938" w:rsidRDefault="00031AF6" w:rsidP="00582938">
      <w:pPr>
        <w:jc w:val="center"/>
        <w:rPr>
          <w:b/>
          <w:bCs/>
        </w:rPr>
      </w:pPr>
      <w:r w:rsidRPr="00582938">
        <w:rPr>
          <w:b/>
          <w:bCs/>
        </w:rPr>
        <w:t xml:space="preserve">Figure </w:t>
      </w:r>
      <w:r w:rsidR="00701E61">
        <w:rPr>
          <w:b/>
          <w:bCs/>
        </w:rPr>
        <w:t>1</w:t>
      </w:r>
      <w:r w:rsidR="00DD0EC8">
        <w:rPr>
          <w:b/>
          <w:bCs/>
        </w:rPr>
        <w:t>1</w:t>
      </w:r>
      <w:r w:rsidRPr="00582938">
        <w:rPr>
          <w:b/>
          <w:bCs/>
        </w:rPr>
        <w:t>. Both score is lower than 21 and Player score is higher. Player wins.</w:t>
      </w:r>
    </w:p>
    <w:p w14:paraId="2077FCF8" w14:textId="7AB42520" w:rsidR="0063445B" w:rsidRDefault="009A3E95" w:rsidP="00562323">
      <w:r>
        <w:rPr>
          <w:noProof/>
          <w14:ligatures w14:val="standardContextual"/>
        </w:rPr>
        <w:lastRenderedPageBreak/>
        <w:drawing>
          <wp:inline distT="0" distB="0" distL="0" distR="0" wp14:anchorId="6C0145D1" wp14:editId="3E47F226">
            <wp:extent cx="5731510" cy="2945130"/>
            <wp:effectExtent l="0" t="0" r="0" b="1270"/>
            <wp:docPr id="1150513602" name="Picture 1150513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513602" name="Picture 115051360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C4EE0" w14:textId="1237D644" w:rsidR="00C26541" w:rsidRPr="00582938" w:rsidRDefault="00C26541" w:rsidP="00582938">
      <w:pPr>
        <w:jc w:val="center"/>
        <w:rPr>
          <w:b/>
          <w:bCs/>
        </w:rPr>
      </w:pPr>
      <w:r w:rsidRPr="00177B62">
        <w:rPr>
          <w:b/>
          <w:bCs/>
        </w:rPr>
        <w:t xml:space="preserve">Figure </w:t>
      </w:r>
      <w:r w:rsidR="0076650E" w:rsidRPr="00177B62">
        <w:rPr>
          <w:b/>
          <w:bCs/>
        </w:rPr>
        <w:t>1</w:t>
      </w:r>
      <w:r w:rsidR="00DD0EC8">
        <w:rPr>
          <w:b/>
          <w:bCs/>
        </w:rPr>
        <w:t>2</w:t>
      </w:r>
      <w:r w:rsidRPr="00177B62">
        <w:rPr>
          <w:b/>
          <w:bCs/>
        </w:rPr>
        <w:t xml:space="preserve">. </w:t>
      </w:r>
      <w:r w:rsidR="00307EE5" w:rsidRPr="00177B62">
        <w:rPr>
          <w:b/>
          <w:bCs/>
        </w:rPr>
        <w:t xml:space="preserve">Both score </w:t>
      </w:r>
      <w:r w:rsidR="00680849" w:rsidRPr="00177B62">
        <w:rPr>
          <w:b/>
          <w:bCs/>
        </w:rPr>
        <w:t>is</w:t>
      </w:r>
      <w:r w:rsidR="00307EE5" w:rsidRPr="00177B62">
        <w:rPr>
          <w:b/>
          <w:bCs/>
        </w:rPr>
        <w:t xml:space="preserve"> lower than 21 and </w:t>
      </w:r>
      <w:r w:rsidR="00680849" w:rsidRPr="00177B62">
        <w:rPr>
          <w:b/>
          <w:bCs/>
        </w:rPr>
        <w:t>D</w:t>
      </w:r>
      <w:r w:rsidR="00307EE5" w:rsidRPr="00177B62">
        <w:rPr>
          <w:b/>
          <w:bCs/>
        </w:rPr>
        <w:t>ealer</w:t>
      </w:r>
      <w:r w:rsidR="00680849" w:rsidRPr="00177B62">
        <w:rPr>
          <w:b/>
          <w:bCs/>
        </w:rPr>
        <w:t xml:space="preserve"> score is higher. </w:t>
      </w:r>
      <w:r w:rsidR="00946BC3" w:rsidRPr="00177B62">
        <w:rPr>
          <w:b/>
          <w:bCs/>
        </w:rPr>
        <w:t>Player loses</w:t>
      </w:r>
      <w:r w:rsidR="00680849" w:rsidRPr="00177B62">
        <w:rPr>
          <w:b/>
          <w:bCs/>
        </w:rPr>
        <w:t>.</w:t>
      </w:r>
    </w:p>
    <w:p w14:paraId="69A23C30" w14:textId="0FEBFCE5" w:rsidR="003A5F40" w:rsidRDefault="003A5F40" w:rsidP="00562323">
      <w:r>
        <w:rPr>
          <w:noProof/>
          <w14:ligatures w14:val="standardContextual"/>
        </w:rPr>
        <w:drawing>
          <wp:inline distT="0" distB="0" distL="0" distR="0" wp14:anchorId="6B518F8A" wp14:editId="5245601B">
            <wp:extent cx="5532085" cy="3932945"/>
            <wp:effectExtent l="0" t="0" r="5715" b="4445"/>
            <wp:docPr id="1314616861" name="Picture 1314616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616861" name="Picture 1314616861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90"/>
                    <a:stretch/>
                  </pic:blipFill>
                  <pic:spPr bwMode="auto">
                    <a:xfrm>
                      <a:off x="0" y="0"/>
                      <a:ext cx="5545573" cy="3942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DEE72C" w14:textId="0A4DC229" w:rsidR="00632C59" w:rsidRDefault="00DF43A6" w:rsidP="00DE7F4F">
      <w:pPr>
        <w:jc w:val="center"/>
        <w:rPr>
          <w:b/>
          <w:bCs/>
        </w:rPr>
      </w:pPr>
      <w:r w:rsidRPr="00DE7F4F">
        <w:rPr>
          <w:b/>
          <w:bCs/>
        </w:rPr>
        <w:t xml:space="preserve">Figure </w:t>
      </w:r>
      <w:r w:rsidR="00DE7F4F" w:rsidRPr="00DE7F4F">
        <w:rPr>
          <w:b/>
          <w:bCs/>
        </w:rPr>
        <w:t>1</w:t>
      </w:r>
      <w:r w:rsidR="00DD0EC8">
        <w:rPr>
          <w:b/>
          <w:bCs/>
        </w:rPr>
        <w:t>3</w:t>
      </w:r>
      <w:r w:rsidRPr="00DE7F4F">
        <w:rPr>
          <w:b/>
          <w:bCs/>
        </w:rPr>
        <w:t>. Player score equals Dealer score</w:t>
      </w:r>
      <w:r w:rsidR="00680849" w:rsidRPr="00DE7F4F">
        <w:rPr>
          <w:b/>
          <w:bCs/>
        </w:rPr>
        <w:t>. It’s a tie</w:t>
      </w:r>
      <w:r w:rsidR="00F9059D" w:rsidRPr="00DE7F4F">
        <w:rPr>
          <w:b/>
          <w:bCs/>
        </w:rPr>
        <w:t>.</w:t>
      </w:r>
    </w:p>
    <w:p w14:paraId="53B8A13E" w14:textId="77777777" w:rsidR="00F47B82" w:rsidRDefault="00F47B82" w:rsidP="00DE7F4F">
      <w:pPr>
        <w:jc w:val="center"/>
        <w:rPr>
          <w:b/>
          <w:bCs/>
        </w:rPr>
      </w:pPr>
    </w:p>
    <w:p w14:paraId="7A7F3C26" w14:textId="719038C2" w:rsidR="00F549BF" w:rsidRDefault="00365251" w:rsidP="00F549BF">
      <w:r>
        <w:lastRenderedPageBreak/>
        <w:t xml:space="preserve">- </w:t>
      </w:r>
      <w:r w:rsidR="00576B59">
        <w:t>T</w:t>
      </w:r>
      <w:r w:rsidR="00E22C25">
        <w:t xml:space="preserve">he Ace card value </w:t>
      </w:r>
      <w:r w:rsidR="00576B59">
        <w:t>can be</w:t>
      </w:r>
      <w:r w:rsidR="00E22C25">
        <w:t xml:space="preserve"> 1 or 11</w:t>
      </w:r>
      <w:r w:rsidR="000411F3">
        <w:t xml:space="preserve"> based on the cards that the</w:t>
      </w:r>
      <w:r w:rsidR="00576B59">
        <w:t xml:space="preserve"> player and the dealer</w:t>
      </w:r>
      <w:r w:rsidR="000411F3">
        <w:t xml:space="preserve"> have. </w:t>
      </w:r>
      <w:r w:rsidR="007908A5">
        <w:t>First</w:t>
      </w:r>
      <w:r w:rsidR="00576B59">
        <w:t xml:space="preserve">, the Ace value is 11, but if that Ace card makes the value greater than 21, </w:t>
      </w:r>
      <w:r w:rsidR="006B6029">
        <w:t>that Ace value will turn to be 1.</w:t>
      </w:r>
    </w:p>
    <w:p w14:paraId="2D4476F3" w14:textId="06C77D9E" w:rsidR="004D53EB" w:rsidRDefault="00F3118A" w:rsidP="00F3118A">
      <w:pPr>
        <w:jc w:val="center"/>
      </w:pPr>
      <w:r>
        <w:rPr>
          <w:noProof/>
          <w14:ligatures w14:val="standardContextual"/>
        </w:rPr>
        <w:drawing>
          <wp:inline distT="0" distB="0" distL="0" distR="0" wp14:anchorId="2E2ABCEA" wp14:editId="429DA24C">
            <wp:extent cx="4706006" cy="3151762"/>
            <wp:effectExtent l="0" t="0" r="5715" b="0"/>
            <wp:docPr id="1144257340" name="Picture 1144257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257340" name="Picture 114425734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9716" cy="3167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4B95D" w14:textId="0EC12AF3" w:rsidR="00F3118A" w:rsidRDefault="00F3118A" w:rsidP="00F3118A">
      <w:pPr>
        <w:jc w:val="center"/>
        <w:rPr>
          <w:b/>
          <w:bCs/>
        </w:rPr>
      </w:pPr>
      <w:r>
        <w:rPr>
          <w:b/>
          <w:bCs/>
        </w:rPr>
        <w:t>Figure</w:t>
      </w:r>
      <w:r w:rsidR="00701E61">
        <w:rPr>
          <w:b/>
          <w:bCs/>
        </w:rPr>
        <w:t xml:space="preserve"> 1</w:t>
      </w:r>
      <w:r w:rsidR="00DD409B">
        <w:rPr>
          <w:b/>
          <w:bCs/>
        </w:rPr>
        <w:t>4</w:t>
      </w:r>
      <w:r>
        <w:rPr>
          <w:b/>
          <w:bCs/>
        </w:rPr>
        <w:t xml:space="preserve">. The </w:t>
      </w:r>
      <w:r w:rsidR="009C4FB0">
        <w:rPr>
          <w:b/>
          <w:bCs/>
        </w:rPr>
        <w:t>Ace value is 11 because the total value is lower than 21</w:t>
      </w:r>
    </w:p>
    <w:p w14:paraId="0AF546FA" w14:textId="5F027C94" w:rsidR="008972E9" w:rsidRDefault="008972E9" w:rsidP="00F3118A">
      <w:pPr>
        <w:jc w:val="center"/>
        <w:rPr>
          <w:b/>
          <w:bCs/>
        </w:rPr>
      </w:pPr>
      <w:r>
        <w:rPr>
          <w:noProof/>
          <w14:ligatures w14:val="standardContextual"/>
        </w:rPr>
        <w:drawing>
          <wp:inline distT="0" distB="0" distL="0" distR="0" wp14:anchorId="7D722669" wp14:editId="70580066">
            <wp:extent cx="4632693" cy="3287949"/>
            <wp:effectExtent l="0" t="0" r="3175" b="1905"/>
            <wp:docPr id="1777547574" name="Picture 1777547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547574" name="Picture 177754757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5396" cy="329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D38AB" w14:textId="4D06EBC7" w:rsidR="008972E9" w:rsidRPr="00F3118A" w:rsidRDefault="008972E9" w:rsidP="00F3118A">
      <w:pPr>
        <w:jc w:val="center"/>
        <w:rPr>
          <w:b/>
          <w:bCs/>
        </w:rPr>
      </w:pPr>
      <w:r>
        <w:rPr>
          <w:b/>
          <w:bCs/>
        </w:rPr>
        <w:t>Figure</w:t>
      </w:r>
      <w:r w:rsidR="00701E61">
        <w:rPr>
          <w:b/>
          <w:bCs/>
        </w:rPr>
        <w:t xml:space="preserve"> 1</w:t>
      </w:r>
      <w:r w:rsidR="00DD409B">
        <w:rPr>
          <w:b/>
          <w:bCs/>
        </w:rPr>
        <w:t>5</w:t>
      </w:r>
      <w:r>
        <w:rPr>
          <w:b/>
          <w:bCs/>
        </w:rPr>
        <w:t xml:space="preserve">. The Ace value is </w:t>
      </w:r>
      <w:r w:rsidR="0060213D">
        <w:rPr>
          <w:b/>
          <w:bCs/>
        </w:rPr>
        <w:t>1</w:t>
      </w:r>
      <w:r w:rsidR="00F47B82">
        <w:rPr>
          <w:b/>
          <w:bCs/>
        </w:rPr>
        <w:t xml:space="preserve">, so </w:t>
      </w:r>
      <w:r w:rsidR="0060213D">
        <w:rPr>
          <w:b/>
          <w:bCs/>
        </w:rPr>
        <w:t xml:space="preserve">the </w:t>
      </w:r>
      <w:r w:rsidR="006875D6">
        <w:rPr>
          <w:b/>
          <w:bCs/>
        </w:rPr>
        <w:t>total value not over 21</w:t>
      </w:r>
    </w:p>
    <w:p w14:paraId="74E28F1F" w14:textId="4BCA5572" w:rsidR="00351C69" w:rsidRDefault="00A40F0E" w:rsidP="008972E9">
      <w:pPr>
        <w:jc w:val="center"/>
      </w:pPr>
      <w:r>
        <w:rPr>
          <w:noProof/>
          <w14:ligatures w14:val="standardContextual"/>
        </w:rPr>
        <w:lastRenderedPageBreak/>
        <w:drawing>
          <wp:inline distT="0" distB="0" distL="0" distR="0" wp14:anchorId="0A7F4A9C" wp14:editId="15B47A0F">
            <wp:extent cx="4252563" cy="2333114"/>
            <wp:effectExtent l="0" t="0" r="2540" b="3810"/>
            <wp:docPr id="1949293049" name="Picture 1949293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293049" name="Picture 194929304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6436" cy="234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D75C6" w14:textId="3AB74123" w:rsidR="00CC1486" w:rsidRPr="006875D6" w:rsidRDefault="00A40F0E" w:rsidP="006875D6">
      <w:pPr>
        <w:jc w:val="center"/>
        <w:rPr>
          <w:b/>
          <w:bCs/>
        </w:rPr>
      </w:pPr>
      <w:r>
        <w:rPr>
          <w:b/>
          <w:bCs/>
        </w:rPr>
        <w:t>Figure</w:t>
      </w:r>
      <w:r w:rsidR="00701E61">
        <w:rPr>
          <w:b/>
          <w:bCs/>
        </w:rPr>
        <w:t xml:space="preserve"> 1</w:t>
      </w:r>
      <w:r w:rsidR="00DD409B">
        <w:rPr>
          <w:b/>
          <w:bCs/>
        </w:rPr>
        <w:t>6</w:t>
      </w:r>
      <w:r>
        <w:rPr>
          <w:b/>
          <w:bCs/>
        </w:rPr>
        <w:t xml:space="preserve">. </w:t>
      </w:r>
      <w:r w:rsidR="00274F66">
        <w:rPr>
          <w:b/>
          <w:bCs/>
        </w:rPr>
        <w:t>At first, the Ace value is 11. Then, it turn</w:t>
      </w:r>
      <w:r w:rsidR="00517FC4">
        <w:rPr>
          <w:b/>
          <w:bCs/>
        </w:rPr>
        <w:t>s into</w:t>
      </w:r>
      <w:r w:rsidR="00D93796">
        <w:rPr>
          <w:b/>
          <w:bCs/>
        </w:rPr>
        <w:t xml:space="preserve"> 1</w:t>
      </w:r>
      <w:r w:rsidR="00CF4643">
        <w:rPr>
          <w:b/>
          <w:bCs/>
        </w:rPr>
        <w:t xml:space="preserve"> to make the value </w:t>
      </w:r>
      <w:r w:rsidR="006F102E">
        <w:rPr>
          <w:b/>
          <w:bCs/>
        </w:rPr>
        <w:t>not over 21.</w:t>
      </w:r>
    </w:p>
    <w:p w14:paraId="60942C46" w14:textId="11BAE5C7" w:rsidR="002F1FAE" w:rsidRDefault="002F1FAE" w:rsidP="00562323">
      <w:r>
        <w:t xml:space="preserve">- </w:t>
      </w:r>
      <w:r w:rsidR="001731DF">
        <w:t>Then, the player will be asked to choose to continue playing or stop.</w:t>
      </w:r>
      <w:r w:rsidR="00A50AC7">
        <w:t xml:space="preserve"> If they enter “Y”, the game will continue</w:t>
      </w:r>
      <w:r w:rsidR="00AC0E1F">
        <w:t>, or else it will stop.</w:t>
      </w:r>
    </w:p>
    <w:p w14:paraId="57938FC8" w14:textId="77777777" w:rsidR="00D00513" w:rsidRDefault="00615CA3" w:rsidP="00562323">
      <w:r>
        <w:rPr>
          <w:noProof/>
          <w14:ligatures w14:val="standardContextual"/>
        </w:rPr>
        <w:drawing>
          <wp:inline distT="0" distB="0" distL="0" distR="0" wp14:anchorId="59FAD594" wp14:editId="1B2E2A59">
            <wp:extent cx="5731510" cy="1654810"/>
            <wp:effectExtent l="0" t="0" r="0" b="0"/>
            <wp:docPr id="1528605010" name="Picture 1528605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605010" name="Picture 152860501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3831B" w14:textId="00E51FA3" w:rsidR="002854A7" w:rsidRPr="00B21A55" w:rsidRDefault="002854A7" w:rsidP="00B21A55">
      <w:pPr>
        <w:jc w:val="center"/>
        <w:rPr>
          <w:b/>
          <w:bCs/>
        </w:rPr>
      </w:pPr>
      <w:r w:rsidRPr="00B21A55">
        <w:rPr>
          <w:b/>
          <w:bCs/>
        </w:rPr>
        <w:t xml:space="preserve">Figure </w:t>
      </w:r>
      <w:r w:rsidR="00B21A55" w:rsidRPr="00B21A55">
        <w:rPr>
          <w:b/>
          <w:bCs/>
        </w:rPr>
        <w:t>1</w:t>
      </w:r>
      <w:r w:rsidR="00DD409B">
        <w:rPr>
          <w:b/>
          <w:bCs/>
        </w:rPr>
        <w:t>7</w:t>
      </w:r>
      <w:r w:rsidRPr="00B21A55">
        <w:rPr>
          <w:b/>
          <w:bCs/>
        </w:rPr>
        <w:t>. Player continues playing</w:t>
      </w:r>
    </w:p>
    <w:p w14:paraId="60CAFD97" w14:textId="47991A52" w:rsidR="00615CA3" w:rsidRDefault="00070E89" w:rsidP="00562323">
      <w:r>
        <w:rPr>
          <w:noProof/>
          <w14:ligatures w14:val="standardContextual"/>
        </w:rPr>
        <w:drawing>
          <wp:inline distT="0" distB="0" distL="0" distR="0" wp14:anchorId="10E28C59" wp14:editId="2D5D63BE">
            <wp:extent cx="5731510" cy="2336165"/>
            <wp:effectExtent l="0" t="0" r="0" b="635"/>
            <wp:docPr id="393492751" name="Picture 393492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492751" name="Picture 39349275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CFFA8" w14:textId="775D2CC6" w:rsidR="00660EC1" w:rsidRDefault="002854A7" w:rsidP="00701E61">
      <w:pPr>
        <w:jc w:val="center"/>
        <w:rPr>
          <w:rFonts w:eastAsiaTheme="majorEastAsia" w:cstheme="majorBidi"/>
          <w:b/>
          <w:szCs w:val="29"/>
        </w:rPr>
      </w:pPr>
      <w:r w:rsidRPr="00B21A55">
        <w:rPr>
          <w:b/>
          <w:bCs/>
        </w:rPr>
        <w:t xml:space="preserve">Figure </w:t>
      </w:r>
      <w:r w:rsidR="00B21A55" w:rsidRPr="00B21A55">
        <w:rPr>
          <w:b/>
          <w:bCs/>
        </w:rPr>
        <w:t>1</w:t>
      </w:r>
      <w:r w:rsidR="00DD409B">
        <w:rPr>
          <w:b/>
          <w:bCs/>
        </w:rPr>
        <w:t>8</w:t>
      </w:r>
      <w:r w:rsidRPr="00B21A55">
        <w:rPr>
          <w:b/>
          <w:bCs/>
        </w:rPr>
        <w:t>. Player stops playing</w:t>
      </w:r>
    </w:p>
    <w:p w14:paraId="742EB278" w14:textId="3548EC02" w:rsidR="004E7A6E" w:rsidRPr="004E7A6E" w:rsidRDefault="0060777E" w:rsidP="001B41D1">
      <w:pPr>
        <w:pStyle w:val="Heading1"/>
      </w:pPr>
      <w:r>
        <w:lastRenderedPageBreak/>
        <w:t xml:space="preserve">4. </w:t>
      </w:r>
      <w:r w:rsidR="005D0B0E">
        <w:t xml:space="preserve">User </w:t>
      </w:r>
      <w:r w:rsidR="003E5BD7">
        <w:t>I</w:t>
      </w:r>
      <w:r w:rsidR="005D0B0E">
        <w:t>nterface</w:t>
      </w:r>
    </w:p>
    <w:p w14:paraId="3A89F170" w14:textId="25F04A07" w:rsidR="00863773" w:rsidRDefault="00863773" w:rsidP="00863773">
      <w:r>
        <w:rPr>
          <w:noProof/>
          <w14:ligatures w14:val="standardContextual"/>
        </w:rPr>
        <w:drawing>
          <wp:inline distT="0" distB="0" distL="0" distR="0" wp14:anchorId="0E54C696" wp14:editId="1DE2361C">
            <wp:extent cx="5731510" cy="3453765"/>
            <wp:effectExtent l="0" t="0" r="0" b="635"/>
            <wp:docPr id="286606702" name="Picture 28660670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606702" name="Picture 23" descr="A screenshot of a computer&#10;&#10;Description automatically generated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1510" cy="3453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1E7193" w14:textId="21AA5589" w:rsidR="004E7A6E" w:rsidRDefault="004E7A6E" w:rsidP="004E7A6E">
      <w:pPr>
        <w:jc w:val="center"/>
        <w:rPr>
          <w:b/>
          <w:bCs/>
        </w:rPr>
      </w:pPr>
      <w:r w:rsidRPr="004E7A6E">
        <w:rPr>
          <w:b/>
          <w:bCs/>
        </w:rPr>
        <w:t>Figure 1</w:t>
      </w:r>
      <w:r w:rsidR="00DD409B">
        <w:rPr>
          <w:b/>
          <w:bCs/>
        </w:rPr>
        <w:t>9</w:t>
      </w:r>
      <w:r w:rsidRPr="004E7A6E">
        <w:rPr>
          <w:b/>
          <w:bCs/>
        </w:rPr>
        <w:t>. User interface</w:t>
      </w:r>
    </w:p>
    <w:p w14:paraId="6DA5BD9E" w14:textId="6FF03C90" w:rsidR="00E13C60" w:rsidRPr="00637571" w:rsidRDefault="00E13C60" w:rsidP="00E13C60">
      <w:pPr>
        <w:rPr>
          <w:lang w:val="vi-VN"/>
        </w:rPr>
      </w:pPr>
      <w:r>
        <w:t xml:space="preserve">With the above interface, user can easily understand the </w:t>
      </w:r>
      <w:r w:rsidR="003C31F0">
        <w:t xml:space="preserve">main </w:t>
      </w:r>
      <w:r w:rsidR="008403C0">
        <w:t xml:space="preserve">function of the game. </w:t>
      </w:r>
      <w:r w:rsidR="005C6EFA">
        <w:t>The</w:t>
      </w:r>
      <w:r w:rsidR="005C6EFA">
        <w:rPr>
          <w:lang w:val="vi-VN"/>
        </w:rPr>
        <w:t xml:space="preserve"> p</w:t>
      </w:r>
      <w:r w:rsidR="005C6EFA" w:rsidRPr="005C6EFA">
        <w:t>layer will be guided to</w:t>
      </w:r>
      <w:r w:rsidR="00637571">
        <w:rPr>
          <w:lang w:val="vi-VN"/>
        </w:rPr>
        <w:t xml:space="preserve"> enter input</w:t>
      </w:r>
      <w:r w:rsidR="005C6EFA" w:rsidRPr="005C6EFA">
        <w:t xml:space="preserve"> step by step, with clear information.</w:t>
      </w:r>
      <w:r w:rsidR="00637571">
        <w:rPr>
          <w:lang w:val="vi-VN"/>
        </w:rPr>
        <w:t xml:space="preserve"> </w:t>
      </w:r>
    </w:p>
    <w:p w14:paraId="451B80F3" w14:textId="77777777" w:rsidR="00527E99" w:rsidRDefault="00527E99">
      <w:pPr>
        <w:spacing w:line="259" w:lineRule="auto"/>
        <w:rPr>
          <w:rFonts w:eastAsiaTheme="majorEastAsia" w:cstheme="majorBidi"/>
          <w:b/>
          <w:szCs w:val="29"/>
        </w:rPr>
      </w:pPr>
      <w:r>
        <w:br w:type="page"/>
      </w:r>
    </w:p>
    <w:p w14:paraId="48538A99" w14:textId="5D4ADD63" w:rsidR="0025680D" w:rsidRDefault="0060777E" w:rsidP="00F7769A">
      <w:pPr>
        <w:pStyle w:val="Heading1"/>
      </w:pPr>
      <w:r>
        <w:lastRenderedPageBreak/>
        <w:t xml:space="preserve">5. </w:t>
      </w:r>
      <w:r w:rsidR="00F7769A">
        <w:t>Object-</w:t>
      </w:r>
      <w:r w:rsidR="008F7C8A">
        <w:t>O</w:t>
      </w:r>
      <w:r w:rsidR="00F7769A">
        <w:t>riented</w:t>
      </w:r>
      <w:r w:rsidR="00672305">
        <w:t xml:space="preserve"> </w:t>
      </w:r>
      <w:r w:rsidR="008F7C8A">
        <w:t>P</w:t>
      </w:r>
      <w:r w:rsidR="00672305">
        <w:t>rogramming</w:t>
      </w:r>
    </w:p>
    <w:p w14:paraId="75858173" w14:textId="0CD05F19" w:rsidR="006D7531" w:rsidRDefault="006D7531" w:rsidP="007716E1">
      <w:r>
        <w:t xml:space="preserve">This </w:t>
      </w:r>
      <w:r w:rsidR="00BC272B">
        <w:t xml:space="preserve">Blackjack program </w:t>
      </w:r>
      <w:r w:rsidR="00B63C24">
        <w:t>has used</w:t>
      </w:r>
      <w:r>
        <w:t xml:space="preserve"> several object</w:t>
      </w:r>
      <w:r w:rsidR="00321B8C">
        <w:t>-</w:t>
      </w:r>
      <w:r>
        <w:t>orientat</w:t>
      </w:r>
      <w:r w:rsidR="00B63C24">
        <w:t>ed</w:t>
      </w:r>
      <w:r w:rsidR="00BC272B">
        <w:t xml:space="preserve"> concepts </w:t>
      </w:r>
      <w:r w:rsidR="00E9775C">
        <w:t xml:space="preserve">such as the use of classes and objects, </w:t>
      </w:r>
      <w:r w:rsidR="00C80C67">
        <w:t>encapsulation,</w:t>
      </w:r>
      <w:r w:rsidR="00E9775C">
        <w:t xml:space="preserve"> and abstraction to ensure </w:t>
      </w:r>
      <w:r w:rsidR="00EA3A26">
        <w:t>modularity and reusability of the code.</w:t>
      </w:r>
    </w:p>
    <w:p w14:paraId="79B90220" w14:textId="73A900C5" w:rsidR="002344C9" w:rsidRDefault="00B633F3" w:rsidP="007716E1">
      <w:r w:rsidRPr="00C80C67">
        <w:rPr>
          <w:b/>
          <w:bCs/>
        </w:rPr>
        <w:t>Classes and Objects:</w:t>
      </w:r>
      <w:r>
        <w:t xml:space="preserve"> </w:t>
      </w:r>
      <w:r w:rsidR="002344C9">
        <w:t xml:space="preserve">The program contains four main classes representing </w:t>
      </w:r>
      <w:r w:rsidR="00AB1C1A">
        <w:t xml:space="preserve">entities such as card, deck, </w:t>
      </w:r>
      <w:r w:rsidR="00321B8C">
        <w:t>hand,</w:t>
      </w:r>
      <w:r w:rsidR="00AB1C1A">
        <w:t xml:space="preserve"> and the Blackjack game itself. Each of these classes have their own </w:t>
      </w:r>
      <w:r w:rsidR="00B45C28">
        <w:t>properties and behaviours</w:t>
      </w:r>
      <w:r w:rsidR="00321B8C">
        <w:t xml:space="preserve">. </w:t>
      </w:r>
      <w:r>
        <w:t>Throughout the program, objects of these classes have been created and utilized</w:t>
      </w:r>
      <w:r w:rsidR="00C80C67">
        <w:t>.</w:t>
      </w:r>
    </w:p>
    <w:p w14:paraId="4E717C2C" w14:textId="1FEC9DBA" w:rsidR="00395969" w:rsidRDefault="00075116" w:rsidP="007716E1">
      <w:r w:rsidRPr="002102F9">
        <w:rPr>
          <w:b/>
          <w:bCs/>
        </w:rPr>
        <w:t>Encapsulation</w:t>
      </w:r>
      <w:r w:rsidR="00C80C67" w:rsidRPr="002102F9">
        <w:rPr>
          <w:b/>
          <w:bCs/>
        </w:rPr>
        <w:t>:</w:t>
      </w:r>
      <w:r w:rsidR="00C80C67">
        <w:t xml:space="preserve"> The properties and behaviours </w:t>
      </w:r>
      <w:r w:rsidR="003A1E35">
        <w:t xml:space="preserve">unique to each </w:t>
      </w:r>
      <w:r w:rsidR="00D176D1">
        <w:t>entity</w:t>
      </w:r>
      <w:r w:rsidR="003A1E35">
        <w:t xml:space="preserve"> </w:t>
      </w:r>
      <w:r w:rsidR="00F371E1">
        <w:t>are encapsulated in each class</w:t>
      </w:r>
      <w:r w:rsidR="00D176D1">
        <w:t xml:space="preserve"> that has been created</w:t>
      </w:r>
      <w:r w:rsidR="00F371E1">
        <w:t>.</w:t>
      </w:r>
      <w:r w:rsidR="00D176D1">
        <w:t xml:space="preserve"> For example, </w:t>
      </w:r>
      <w:r w:rsidR="008A39EF">
        <w:t xml:space="preserve">the class </w:t>
      </w:r>
      <w:r w:rsidR="000A0410">
        <w:t>Card</w:t>
      </w:r>
      <w:r w:rsidR="008A39EF">
        <w:t xml:space="preserve"> has properties such as </w:t>
      </w:r>
      <w:r w:rsidR="000A0410">
        <w:t>suit</w:t>
      </w:r>
      <w:r w:rsidR="00954D7A">
        <w:t xml:space="preserve"> and </w:t>
      </w:r>
      <w:r w:rsidR="000A0410">
        <w:t>face</w:t>
      </w:r>
      <w:r w:rsidR="00954D7A">
        <w:t xml:space="preserve">. It also </w:t>
      </w:r>
      <w:r w:rsidR="000A0410">
        <w:t xml:space="preserve">includes </w:t>
      </w:r>
      <w:r w:rsidR="006F7DB7">
        <w:t xml:space="preserve">accessors </w:t>
      </w:r>
      <w:r w:rsidR="00BF2B24">
        <w:t xml:space="preserve">such as </w:t>
      </w:r>
      <w:proofErr w:type="spellStart"/>
      <w:proofErr w:type="gramStart"/>
      <w:r w:rsidR="004D63E2">
        <w:t>getSuit</w:t>
      </w:r>
      <w:proofErr w:type="spellEnd"/>
      <w:r w:rsidR="004D63E2">
        <w:t>(</w:t>
      </w:r>
      <w:proofErr w:type="gramEnd"/>
      <w:r w:rsidR="004D63E2">
        <w:t xml:space="preserve">) and </w:t>
      </w:r>
      <w:proofErr w:type="spellStart"/>
      <w:r w:rsidR="004D63E2">
        <w:t>getFace</w:t>
      </w:r>
      <w:proofErr w:type="spellEnd"/>
      <w:r w:rsidR="004D63E2">
        <w:t xml:space="preserve">() for </w:t>
      </w:r>
      <w:r w:rsidR="00395969">
        <w:t>the driver class</w:t>
      </w:r>
      <w:r w:rsidR="00587216">
        <w:t xml:space="preserve"> to access and manipulate</w:t>
      </w:r>
      <w:r w:rsidR="00395969">
        <w:t>.</w:t>
      </w:r>
      <w:r w:rsidR="006838DE">
        <w:t xml:space="preserve"> </w:t>
      </w:r>
      <w:r w:rsidR="00DF550D">
        <w:t>This promotes information hiding</w:t>
      </w:r>
      <w:r w:rsidR="00FF5657">
        <w:t>.</w:t>
      </w:r>
    </w:p>
    <w:p w14:paraId="69204A2A" w14:textId="6174DAED" w:rsidR="00075116" w:rsidRDefault="00395969" w:rsidP="007716E1">
      <w:r>
        <w:rPr>
          <w:noProof/>
          <w14:ligatures w14:val="standardContextual"/>
        </w:rPr>
        <w:drawing>
          <wp:inline distT="0" distB="0" distL="0" distR="0" wp14:anchorId="5AFFAAD6" wp14:editId="4F38B3E2">
            <wp:extent cx="5731510" cy="605790"/>
            <wp:effectExtent l="0" t="0" r="2540" b="3810"/>
            <wp:docPr id="2083924407" name="Picture 2083924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92440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63E2">
        <w:t xml:space="preserve"> </w:t>
      </w:r>
    </w:p>
    <w:p w14:paraId="6760BC3B" w14:textId="1F8B2585" w:rsidR="00552DD9" w:rsidRDefault="00552DD9" w:rsidP="007716E1">
      <w:r>
        <w:rPr>
          <w:noProof/>
          <w14:ligatures w14:val="standardContextual"/>
        </w:rPr>
        <w:drawing>
          <wp:inline distT="0" distB="0" distL="0" distR="0" wp14:anchorId="382B33FC" wp14:editId="230B7BD0">
            <wp:extent cx="5731510" cy="1467060"/>
            <wp:effectExtent l="0" t="0" r="2540" b="0"/>
            <wp:docPr id="119870062" name="Picture 119870062" descr="A screen 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70062" name="Picture 1" descr="A screen shot of a video game&#10;&#10;Description automatically generated with low confidence"/>
                    <pic:cNvPicPr/>
                  </pic:nvPicPr>
                  <pic:blipFill rotWithShape="1">
                    <a:blip r:embed="rId29"/>
                    <a:srcRect b="5854"/>
                    <a:stretch/>
                  </pic:blipFill>
                  <pic:spPr bwMode="auto">
                    <a:xfrm>
                      <a:off x="0" y="0"/>
                      <a:ext cx="5731510" cy="1467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B20B81" w14:textId="77777777" w:rsidR="00D246CA" w:rsidRPr="007716E1" w:rsidRDefault="00D246CA" w:rsidP="007716E1"/>
    <w:p w14:paraId="2AE92A14" w14:textId="77777777" w:rsidR="00527E99" w:rsidRDefault="00527E99">
      <w:pPr>
        <w:spacing w:line="259" w:lineRule="auto"/>
        <w:rPr>
          <w:rFonts w:eastAsiaTheme="majorEastAsia" w:cstheme="majorBidi"/>
          <w:b/>
          <w:szCs w:val="29"/>
        </w:rPr>
      </w:pPr>
      <w:r>
        <w:br w:type="page"/>
      </w:r>
    </w:p>
    <w:p w14:paraId="2DD2377E" w14:textId="5D65B54D" w:rsidR="00EE5B14" w:rsidRPr="00362C5E" w:rsidRDefault="0060777E" w:rsidP="002155FF">
      <w:pPr>
        <w:rPr>
          <w:b/>
          <w:bCs/>
        </w:rPr>
      </w:pPr>
      <w:r w:rsidRPr="00362C5E">
        <w:rPr>
          <w:b/>
          <w:bCs/>
        </w:rPr>
        <w:lastRenderedPageBreak/>
        <w:t xml:space="preserve">6. </w:t>
      </w:r>
      <w:r w:rsidR="00672305" w:rsidRPr="00362C5E">
        <w:rPr>
          <w:b/>
          <w:bCs/>
        </w:rPr>
        <w:t xml:space="preserve">Advanced </w:t>
      </w:r>
      <w:r w:rsidR="00EE5B14" w:rsidRPr="00362C5E">
        <w:rPr>
          <w:b/>
          <w:bCs/>
        </w:rPr>
        <w:t xml:space="preserve">Java </w:t>
      </w:r>
      <w:r w:rsidR="00BE1B72">
        <w:rPr>
          <w:b/>
          <w:bCs/>
        </w:rPr>
        <w:t>T</w:t>
      </w:r>
      <w:r w:rsidR="00EE5B14" w:rsidRPr="00362C5E">
        <w:rPr>
          <w:b/>
          <w:bCs/>
        </w:rPr>
        <w:t xml:space="preserve">echnical </w:t>
      </w:r>
      <w:r w:rsidR="005D0B0E" w:rsidRPr="00362C5E">
        <w:rPr>
          <w:b/>
          <w:bCs/>
        </w:rPr>
        <w:t>A</w:t>
      </w:r>
      <w:r w:rsidR="00EE5B14" w:rsidRPr="00362C5E">
        <w:rPr>
          <w:b/>
          <w:bCs/>
        </w:rPr>
        <w:t>spects</w:t>
      </w:r>
    </w:p>
    <w:p w14:paraId="59064C88" w14:textId="6B0A0AF2" w:rsidR="007B0075" w:rsidRDefault="007B0075" w:rsidP="002155FF">
      <w:r w:rsidRPr="00D1216C">
        <w:rPr>
          <w:b/>
        </w:rPr>
        <w:t>Nested lo</w:t>
      </w:r>
      <w:r w:rsidR="006D4104" w:rsidRPr="00D1216C">
        <w:rPr>
          <w:b/>
        </w:rPr>
        <w:t xml:space="preserve">ops </w:t>
      </w:r>
      <w:r w:rsidR="008C56D1" w:rsidRPr="00D1216C">
        <w:rPr>
          <w:b/>
        </w:rPr>
        <w:t>and if</w:t>
      </w:r>
      <w:r w:rsidR="00B44659" w:rsidRPr="00D1216C">
        <w:rPr>
          <w:b/>
        </w:rPr>
        <w:t xml:space="preserve">-else </w:t>
      </w:r>
      <w:r w:rsidR="00D15516" w:rsidRPr="00D1216C">
        <w:rPr>
          <w:b/>
        </w:rPr>
        <w:t>statements:</w:t>
      </w:r>
      <w:r w:rsidR="00A2479B">
        <w:t xml:space="preserve"> </w:t>
      </w:r>
      <w:r w:rsidR="00CB2001">
        <w:t xml:space="preserve">This program </w:t>
      </w:r>
      <w:r w:rsidR="00692A7E">
        <w:t>make</w:t>
      </w:r>
      <w:r w:rsidR="008C0698">
        <w:t xml:space="preserve"> use of</w:t>
      </w:r>
      <w:r w:rsidR="00CB2001">
        <w:t xml:space="preserve"> multiple nested loops and if-else statements to execute </w:t>
      </w:r>
      <w:r w:rsidR="00E4026D">
        <w:t>each step of the game.</w:t>
      </w:r>
      <w:r w:rsidR="00692A7E">
        <w:t xml:space="preserve"> </w:t>
      </w:r>
      <w:r w:rsidR="006D6D0A">
        <w:t xml:space="preserve">There is an outer do while loop that executes the code within it while the user </w:t>
      </w:r>
      <w:r w:rsidR="001B4F7F">
        <w:t>selects yes to c</w:t>
      </w:r>
      <w:r w:rsidR="00DA508F">
        <w:t xml:space="preserve">ontinue playing the game. </w:t>
      </w:r>
      <w:r w:rsidR="00484E5A">
        <w:t xml:space="preserve">Inside this loop </w:t>
      </w:r>
      <w:r w:rsidR="00AD12C9">
        <w:t xml:space="preserve">there is another do-while loop to </w:t>
      </w:r>
      <w:r w:rsidR="00F921A9">
        <w:t xml:space="preserve">make sure the user enters </w:t>
      </w:r>
      <w:r w:rsidR="00454A4F">
        <w:t xml:space="preserve">a number greater than 0 for the bet. </w:t>
      </w:r>
      <w:r w:rsidR="00BB065C">
        <w:t>There</w:t>
      </w:r>
      <w:r w:rsidR="002245DF">
        <w:t xml:space="preserve"> is a </w:t>
      </w:r>
      <w:r w:rsidR="00BB065C">
        <w:t>final</w:t>
      </w:r>
      <w:r w:rsidR="002245DF">
        <w:t xml:space="preserve"> while loop</w:t>
      </w:r>
      <w:r w:rsidR="00D92FC7">
        <w:t xml:space="preserve"> </w:t>
      </w:r>
      <w:r w:rsidR="00BB065C">
        <w:t>after</w:t>
      </w:r>
      <w:r w:rsidR="00C7719C">
        <w:t xml:space="preserve"> </w:t>
      </w:r>
      <w:r w:rsidR="000F5A66">
        <w:t xml:space="preserve">that executes </w:t>
      </w:r>
      <w:r w:rsidR="00676519">
        <w:t>until the user wins</w:t>
      </w:r>
      <w:r w:rsidR="00472D51">
        <w:t xml:space="preserve">, </w:t>
      </w:r>
      <w:proofErr w:type="gramStart"/>
      <w:r w:rsidR="00676519">
        <w:t>loses</w:t>
      </w:r>
      <w:proofErr w:type="gramEnd"/>
      <w:r w:rsidR="00472D51">
        <w:t xml:space="preserve"> or has a tie with the dealer</w:t>
      </w:r>
      <w:r w:rsidR="00676519">
        <w:t xml:space="preserve">. </w:t>
      </w:r>
    </w:p>
    <w:p w14:paraId="3A991FAC" w14:textId="04C407C9" w:rsidR="002305BC" w:rsidRDefault="002C3924" w:rsidP="002F05F7">
      <w:r w:rsidRPr="002305BC">
        <w:rPr>
          <w:b/>
        </w:rPr>
        <w:t>Try</w:t>
      </w:r>
      <w:r w:rsidR="00B945AB" w:rsidRPr="002305BC">
        <w:rPr>
          <w:b/>
        </w:rPr>
        <w:t>-</w:t>
      </w:r>
      <w:r w:rsidRPr="002305BC">
        <w:rPr>
          <w:b/>
        </w:rPr>
        <w:t>Catch</w:t>
      </w:r>
      <w:r w:rsidR="00B945AB" w:rsidRPr="002305BC">
        <w:rPr>
          <w:b/>
        </w:rPr>
        <w:t xml:space="preserve"> statement</w:t>
      </w:r>
      <w:r w:rsidR="0033471C" w:rsidRPr="002305BC">
        <w:rPr>
          <w:b/>
        </w:rPr>
        <w:t>:</w:t>
      </w:r>
      <w:r w:rsidR="0033471C">
        <w:t xml:space="preserve"> </w:t>
      </w:r>
      <w:r w:rsidR="0011009F">
        <w:t>A try catch statement</w:t>
      </w:r>
      <w:r w:rsidR="0033471C">
        <w:t xml:space="preserve"> was </w:t>
      </w:r>
      <w:r w:rsidR="0011009F">
        <w:t>used</w:t>
      </w:r>
      <w:r w:rsidR="0033471C">
        <w:t xml:space="preserve"> to handle </w:t>
      </w:r>
      <w:r w:rsidR="0011009F">
        <w:t>a</w:t>
      </w:r>
      <w:r w:rsidR="0033471C">
        <w:t xml:space="preserve"> situation in which a user enters </w:t>
      </w:r>
      <w:r w:rsidR="00650F72">
        <w:t xml:space="preserve">characters or String instead of an integer </w:t>
      </w:r>
      <w:r w:rsidR="0011009F">
        <w:t>when requested to place their bets</w:t>
      </w:r>
      <w:r w:rsidR="00C54D7A">
        <w:t xml:space="preserve">. </w:t>
      </w:r>
      <w:r w:rsidR="004C50F0">
        <w:t xml:space="preserve">The try statement </w:t>
      </w:r>
      <w:r w:rsidR="008F1C05">
        <w:t xml:space="preserve">includes the code that </w:t>
      </w:r>
      <w:r w:rsidR="00725FB9">
        <w:t xml:space="preserve">needs to be tested for errors while the catch statement includes </w:t>
      </w:r>
      <w:r w:rsidR="003D0443">
        <w:t xml:space="preserve">the code </w:t>
      </w:r>
      <w:r w:rsidR="00777A71">
        <w:t>segment</w:t>
      </w:r>
      <w:r w:rsidR="003D0443">
        <w:t xml:space="preserve"> </w:t>
      </w:r>
      <w:r w:rsidR="00777A71">
        <w:t xml:space="preserve">that is executed if </w:t>
      </w:r>
      <w:r w:rsidR="002D753E">
        <w:t>an exception occurs.</w:t>
      </w:r>
    </w:p>
    <w:p w14:paraId="6A0DEB54" w14:textId="77777777" w:rsidR="000E1306" w:rsidRDefault="002305BC">
      <w:pPr>
        <w:spacing w:line="259" w:lineRule="auto"/>
      </w:pPr>
      <w:r>
        <w:rPr>
          <w:noProof/>
          <w14:ligatures w14:val="standardContextual"/>
        </w:rPr>
        <w:drawing>
          <wp:inline distT="0" distB="0" distL="0" distR="0" wp14:anchorId="248CA4D4" wp14:editId="49D0BD1A">
            <wp:extent cx="5731510" cy="2508885"/>
            <wp:effectExtent l="0" t="0" r="2540" b="5715"/>
            <wp:docPr id="1702648812" name="Picture 1702648812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648812" name="Picture 1" descr="A screen shot of a computer program&#10;&#10;Description automatically generated with low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9EC6E" w14:textId="0D562F36" w:rsidR="000E1306" w:rsidRPr="00362C5E" w:rsidRDefault="000E1306" w:rsidP="000E1306">
      <w:r w:rsidRPr="00EE25E1">
        <w:rPr>
          <w:b/>
          <w:bCs/>
        </w:rPr>
        <w:t>Classes and objects:</w:t>
      </w:r>
      <w:r w:rsidR="00EE25E1">
        <w:t xml:space="preserve"> This program </w:t>
      </w:r>
      <w:proofErr w:type="gramStart"/>
      <w:r w:rsidR="00EE25E1">
        <w:t>uses</w:t>
      </w:r>
      <w:proofErr w:type="gramEnd"/>
      <w:r w:rsidR="00EE25E1">
        <w:t xml:space="preserve"> object oriented concepts by separating the entities involved in the Blackjack game into multiple classes that have their own properties and behaviours.</w:t>
      </w:r>
    </w:p>
    <w:p w14:paraId="5C20B145" w14:textId="6C1483B7" w:rsidR="00527E99" w:rsidRDefault="001E3F2D">
      <w:pPr>
        <w:spacing w:line="259" w:lineRule="auto"/>
        <w:rPr>
          <w:rFonts w:eastAsiaTheme="majorEastAsia" w:cstheme="majorBidi"/>
          <w:b/>
          <w:szCs w:val="29"/>
        </w:rPr>
      </w:pPr>
      <w:r>
        <w:br w:type="page"/>
      </w:r>
    </w:p>
    <w:p w14:paraId="13E631AC" w14:textId="1EC489D2" w:rsidR="00C06F4E" w:rsidRDefault="00B0584C" w:rsidP="00F7769A">
      <w:pPr>
        <w:pStyle w:val="Heading1"/>
      </w:pPr>
      <w:r>
        <w:lastRenderedPageBreak/>
        <w:t>7</w:t>
      </w:r>
      <w:r w:rsidR="002843E0">
        <w:t xml:space="preserve">. </w:t>
      </w:r>
      <w:r w:rsidR="00932F5D">
        <w:t>Conclusion</w:t>
      </w:r>
    </w:p>
    <w:p w14:paraId="3D354835" w14:textId="11D8DEC1" w:rsidR="00EE5B14" w:rsidRPr="007F4F35" w:rsidRDefault="00113DB1" w:rsidP="00E505E0">
      <w:r>
        <w:t>This program</w:t>
      </w:r>
      <w:r w:rsidR="00FE4B4F">
        <w:t xml:space="preserve"> simulates a </w:t>
      </w:r>
      <w:r w:rsidR="008672E9">
        <w:t xml:space="preserve">Blackjack </w:t>
      </w:r>
      <w:r w:rsidR="008D774B">
        <w:t>game with</w:t>
      </w:r>
      <w:r w:rsidR="007C7352">
        <w:t xml:space="preserve"> one deck</w:t>
      </w:r>
      <w:r w:rsidR="008762A2">
        <w:t xml:space="preserve"> of 52 cards</w:t>
      </w:r>
      <w:r w:rsidR="007C7352">
        <w:t>, one player</w:t>
      </w:r>
      <w:r w:rsidR="00394E07">
        <w:t>,</w:t>
      </w:r>
      <w:r w:rsidR="007C7352">
        <w:t xml:space="preserve"> and a dealer. </w:t>
      </w:r>
      <w:r w:rsidR="00C0299A">
        <w:t>It consists of four classes</w:t>
      </w:r>
      <w:r w:rsidR="00A8057C">
        <w:t>, which are Card, Deck, Hand</w:t>
      </w:r>
      <w:r w:rsidR="004E53A7">
        <w:t>,</w:t>
      </w:r>
      <w:r w:rsidR="00A8057C">
        <w:t xml:space="preserve"> and Blackjack. </w:t>
      </w:r>
      <w:r w:rsidR="003961D0">
        <w:t xml:space="preserve">The Card, Deck and Hand classes are support classes while the Blackjack class is the main driver class that executes the game. </w:t>
      </w:r>
      <w:r w:rsidR="00A25744">
        <w:t>For the execution of the gameplay, a</w:t>
      </w:r>
      <w:r w:rsidR="005501E7">
        <w:t xml:space="preserve"> combination of nested loops and if-else statements were used</w:t>
      </w:r>
      <w:r w:rsidR="00E879EB">
        <w:t xml:space="preserve"> for the different scenarios involved</w:t>
      </w:r>
      <w:r w:rsidR="00C612EF">
        <w:t xml:space="preserve">. </w:t>
      </w:r>
    </w:p>
    <w:sectPr w:rsidR="00EE5B14" w:rsidRPr="007F4F35" w:rsidSect="009A39C7">
      <w:headerReference w:type="default" r:id="rId31"/>
      <w:footerReference w:type="default" r:id="rId32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51C43" w14:textId="77777777" w:rsidR="007C3AF6" w:rsidRDefault="007C3AF6" w:rsidP="00741C48">
      <w:pPr>
        <w:spacing w:after="0" w:line="240" w:lineRule="auto"/>
      </w:pPr>
      <w:r>
        <w:separator/>
      </w:r>
    </w:p>
  </w:endnote>
  <w:endnote w:type="continuationSeparator" w:id="0">
    <w:p w14:paraId="0A4F0E25" w14:textId="77777777" w:rsidR="007C3AF6" w:rsidRDefault="007C3AF6" w:rsidP="00741C48">
      <w:pPr>
        <w:spacing w:after="0" w:line="240" w:lineRule="auto"/>
      </w:pPr>
      <w:r>
        <w:continuationSeparator/>
      </w:r>
    </w:p>
  </w:endnote>
  <w:endnote w:type="continuationNotice" w:id="1">
    <w:p w14:paraId="0FEAB056" w14:textId="77777777" w:rsidR="007C3AF6" w:rsidRDefault="007C3A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0DAEE" w14:textId="69093C4E" w:rsidR="00654ADB" w:rsidRDefault="00654ADB">
    <w:pPr>
      <w:pStyle w:val="Footer"/>
      <w:jc w:val="right"/>
    </w:pPr>
  </w:p>
  <w:p w14:paraId="39F9841B" w14:textId="77777777" w:rsidR="00654ADB" w:rsidRDefault="00654A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7404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7E37D1" w14:textId="77777777" w:rsidR="009A39C7" w:rsidRDefault="009A39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2FF4F0" w14:textId="77777777" w:rsidR="009A39C7" w:rsidRDefault="009A3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38BFF" w14:textId="77777777" w:rsidR="007C3AF6" w:rsidRDefault="007C3AF6" w:rsidP="00741C48">
      <w:pPr>
        <w:spacing w:after="0" w:line="240" w:lineRule="auto"/>
      </w:pPr>
      <w:r>
        <w:separator/>
      </w:r>
    </w:p>
  </w:footnote>
  <w:footnote w:type="continuationSeparator" w:id="0">
    <w:p w14:paraId="2C7DAA6C" w14:textId="77777777" w:rsidR="007C3AF6" w:rsidRDefault="007C3AF6" w:rsidP="00741C48">
      <w:pPr>
        <w:spacing w:after="0" w:line="240" w:lineRule="auto"/>
      </w:pPr>
      <w:r>
        <w:continuationSeparator/>
      </w:r>
    </w:p>
  </w:footnote>
  <w:footnote w:type="continuationNotice" w:id="1">
    <w:p w14:paraId="4F3288AB" w14:textId="77777777" w:rsidR="007C3AF6" w:rsidRDefault="007C3A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BFBAE" w14:textId="5A5E2CA7" w:rsidR="009A39C7" w:rsidRPr="00631B0D" w:rsidRDefault="009A39C7" w:rsidP="00631B0D">
    <w:pPr>
      <w:pStyle w:val="Header"/>
      <w:rPr>
        <w:sz w:val="2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8D1F8F"/>
    <w:multiLevelType w:val="hybridMultilevel"/>
    <w:tmpl w:val="1974E2E4"/>
    <w:lvl w:ilvl="0" w:tplc="9ED251AE">
      <w:start w:val="3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8A20F1"/>
    <w:multiLevelType w:val="hybridMultilevel"/>
    <w:tmpl w:val="1A0228DC"/>
    <w:lvl w:ilvl="0" w:tplc="7422C7D0">
      <w:start w:val="2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8094410">
    <w:abstractNumId w:val="1"/>
  </w:num>
  <w:num w:numId="2" w16cid:durableId="285357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zawNDY0MTYyNDVW0lEKTi0uzszPAykwNKgFANxasnktAAAA"/>
  </w:docVars>
  <w:rsids>
    <w:rsidRoot w:val="00741C48"/>
    <w:rsid w:val="00000F11"/>
    <w:rsid w:val="00001816"/>
    <w:rsid w:val="000110D2"/>
    <w:rsid w:val="00011D27"/>
    <w:rsid w:val="0001241E"/>
    <w:rsid w:val="000125C2"/>
    <w:rsid w:val="00013847"/>
    <w:rsid w:val="00017B57"/>
    <w:rsid w:val="00025C94"/>
    <w:rsid w:val="00031AF6"/>
    <w:rsid w:val="000411F3"/>
    <w:rsid w:val="000430D7"/>
    <w:rsid w:val="00046B80"/>
    <w:rsid w:val="00047B09"/>
    <w:rsid w:val="000507F8"/>
    <w:rsid w:val="000521E6"/>
    <w:rsid w:val="0005305E"/>
    <w:rsid w:val="00055EB9"/>
    <w:rsid w:val="000569B3"/>
    <w:rsid w:val="00061C70"/>
    <w:rsid w:val="000620A6"/>
    <w:rsid w:val="0006799D"/>
    <w:rsid w:val="00070E89"/>
    <w:rsid w:val="000712B2"/>
    <w:rsid w:val="000726CE"/>
    <w:rsid w:val="0007368B"/>
    <w:rsid w:val="0007458C"/>
    <w:rsid w:val="00075116"/>
    <w:rsid w:val="00090B47"/>
    <w:rsid w:val="000912D6"/>
    <w:rsid w:val="0009335E"/>
    <w:rsid w:val="0009342F"/>
    <w:rsid w:val="00093CD0"/>
    <w:rsid w:val="00095DCF"/>
    <w:rsid w:val="000A0410"/>
    <w:rsid w:val="000B0254"/>
    <w:rsid w:val="000B1363"/>
    <w:rsid w:val="000B31A7"/>
    <w:rsid w:val="000B3975"/>
    <w:rsid w:val="000B3CA1"/>
    <w:rsid w:val="000B6B67"/>
    <w:rsid w:val="000C07E3"/>
    <w:rsid w:val="000C6830"/>
    <w:rsid w:val="000C7D8B"/>
    <w:rsid w:val="000D18C1"/>
    <w:rsid w:val="000D19A4"/>
    <w:rsid w:val="000D274A"/>
    <w:rsid w:val="000D40A7"/>
    <w:rsid w:val="000D4EA1"/>
    <w:rsid w:val="000D5295"/>
    <w:rsid w:val="000D695F"/>
    <w:rsid w:val="000E1306"/>
    <w:rsid w:val="000E2AE2"/>
    <w:rsid w:val="000E2E55"/>
    <w:rsid w:val="000E49A6"/>
    <w:rsid w:val="000E52D3"/>
    <w:rsid w:val="000E57EE"/>
    <w:rsid w:val="000F22EC"/>
    <w:rsid w:val="000F3812"/>
    <w:rsid w:val="000F4974"/>
    <w:rsid w:val="000F4C27"/>
    <w:rsid w:val="000F4F72"/>
    <w:rsid w:val="000F5A66"/>
    <w:rsid w:val="0010060C"/>
    <w:rsid w:val="00100EA5"/>
    <w:rsid w:val="00101310"/>
    <w:rsid w:val="00101F5B"/>
    <w:rsid w:val="001064A9"/>
    <w:rsid w:val="00106528"/>
    <w:rsid w:val="001071E3"/>
    <w:rsid w:val="0011009F"/>
    <w:rsid w:val="00110BCC"/>
    <w:rsid w:val="00111BD6"/>
    <w:rsid w:val="0011247B"/>
    <w:rsid w:val="0011289C"/>
    <w:rsid w:val="00113DB1"/>
    <w:rsid w:val="00114744"/>
    <w:rsid w:val="001159A2"/>
    <w:rsid w:val="00115C8A"/>
    <w:rsid w:val="00124D3C"/>
    <w:rsid w:val="00125056"/>
    <w:rsid w:val="00127895"/>
    <w:rsid w:val="00131E91"/>
    <w:rsid w:val="001357FE"/>
    <w:rsid w:val="00136E72"/>
    <w:rsid w:val="00147F90"/>
    <w:rsid w:val="00151CE4"/>
    <w:rsid w:val="0016018A"/>
    <w:rsid w:val="001607A0"/>
    <w:rsid w:val="00167CF9"/>
    <w:rsid w:val="0017191E"/>
    <w:rsid w:val="001731DF"/>
    <w:rsid w:val="00175B64"/>
    <w:rsid w:val="00177B62"/>
    <w:rsid w:val="00177D1A"/>
    <w:rsid w:val="001810B3"/>
    <w:rsid w:val="00182DE9"/>
    <w:rsid w:val="00186658"/>
    <w:rsid w:val="001906BD"/>
    <w:rsid w:val="001935C1"/>
    <w:rsid w:val="00195652"/>
    <w:rsid w:val="001A3DA2"/>
    <w:rsid w:val="001B00E9"/>
    <w:rsid w:val="001B380B"/>
    <w:rsid w:val="001B41D1"/>
    <w:rsid w:val="001B41EE"/>
    <w:rsid w:val="001B4F7F"/>
    <w:rsid w:val="001B6982"/>
    <w:rsid w:val="001C3B2B"/>
    <w:rsid w:val="001C3C94"/>
    <w:rsid w:val="001C6CBE"/>
    <w:rsid w:val="001D01B1"/>
    <w:rsid w:val="001D75AD"/>
    <w:rsid w:val="001E010D"/>
    <w:rsid w:val="001E18CC"/>
    <w:rsid w:val="001E28E9"/>
    <w:rsid w:val="001E3F2D"/>
    <w:rsid w:val="001F0F6C"/>
    <w:rsid w:val="001F29F5"/>
    <w:rsid w:val="00203F90"/>
    <w:rsid w:val="00205764"/>
    <w:rsid w:val="00205C8D"/>
    <w:rsid w:val="002102F9"/>
    <w:rsid w:val="00213B38"/>
    <w:rsid w:val="002141AD"/>
    <w:rsid w:val="002155FF"/>
    <w:rsid w:val="00216E12"/>
    <w:rsid w:val="002210AD"/>
    <w:rsid w:val="00223AB0"/>
    <w:rsid w:val="002245DF"/>
    <w:rsid w:val="002279E8"/>
    <w:rsid w:val="0023053C"/>
    <w:rsid w:val="002305BC"/>
    <w:rsid w:val="002344C9"/>
    <w:rsid w:val="00236225"/>
    <w:rsid w:val="0024074E"/>
    <w:rsid w:val="002415EB"/>
    <w:rsid w:val="00242AB7"/>
    <w:rsid w:val="00243B3E"/>
    <w:rsid w:val="00243D4B"/>
    <w:rsid w:val="00245BE3"/>
    <w:rsid w:val="0025157A"/>
    <w:rsid w:val="00253C21"/>
    <w:rsid w:val="002544E8"/>
    <w:rsid w:val="0025680D"/>
    <w:rsid w:val="00256C73"/>
    <w:rsid w:val="00256EE1"/>
    <w:rsid w:val="00272EEA"/>
    <w:rsid w:val="00273B7A"/>
    <w:rsid w:val="002740BB"/>
    <w:rsid w:val="00274F66"/>
    <w:rsid w:val="00276B1C"/>
    <w:rsid w:val="00283FF0"/>
    <w:rsid w:val="002843E0"/>
    <w:rsid w:val="002854A7"/>
    <w:rsid w:val="00294645"/>
    <w:rsid w:val="002948C8"/>
    <w:rsid w:val="00294BFA"/>
    <w:rsid w:val="002B04B8"/>
    <w:rsid w:val="002B0AFE"/>
    <w:rsid w:val="002B0F50"/>
    <w:rsid w:val="002B1C02"/>
    <w:rsid w:val="002B2EF0"/>
    <w:rsid w:val="002B542D"/>
    <w:rsid w:val="002B5FC4"/>
    <w:rsid w:val="002C0848"/>
    <w:rsid w:val="002C26F1"/>
    <w:rsid w:val="002C3924"/>
    <w:rsid w:val="002C5606"/>
    <w:rsid w:val="002C5A27"/>
    <w:rsid w:val="002C7E96"/>
    <w:rsid w:val="002D37E3"/>
    <w:rsid w:val="002D47FD"/>
    <w:rsid w:val="002D753E"/>
    <w:rsid w:val="002E0B42"/>
    <w:rsid w:val="002E360B"/>
    <w:rsid w:val="002F04AE"/>
    <w:rsid w:val="002F05F7"/>
    <w:rsid w:val="002F0786"/>
    <w:rsid w:val="002F11B7"/>
    <w:rsid w:val="002F1FAE"/>
    <w:rsid w:val="003007FF"/>
    <w:rsid w:val="00307EE5"/>
    <w:rsid w:val="00320565"/>
    <w:rsid w:val="00321B8C"/>
    <w:rsid w:val="003220D8"/>
    <w:rsid w:val="00332392"/>
    <w:rsid w:val="00333F75"/>
    <w:rsid w:val="0033471C"/>
    <w:rsid w:val="003420E8"/>
    <w:rsid w:val="00342F91"/>
    <w:rsid w:val="00351C69"/>
    <w:rsid w:val="00353A23"/>
    <w:rsid w:val="00356D3A"/>
    <w:rsid w:val="00357448"/>
    <w:rsid w:val="00360158"/>
    <w:rsid w:val="003604AF"/>
    <w:rsid w:val="00362C5E"/>
    <w:rsid w:val="00362F97"/>
    <w:rsid w:val="00365251"/>
    <w:rsid w:val="0037489C"/>
    <w:rsid w:val="00380F56"/>
    <w:rsid w:val="00381DB9"/>
    <w:rsid w:val="0038228D"/>
    <w:rsid w:val="0038467B"/>
    <w:rsid w:val="00386DA6"/>
    <w:rsid w:val="00392E34"/>
    <w:rsid w:val="00394117"/>
    <w:rsid w:val="00394E07"/>
    <w:rsid w:val="00395969"/>
    <w:rsid w:val="003961D0"/>
    <w:rsid w:val="003969D6"/>
    <w:rsid w:val="003A1E35"/>
    <w:rsid w:val="003A3072"/>
    <w:rsid w:val="003A33A5"/>
    <w:rsid w:val="003A4784"/>
    <w:rsid w:val="003A5F40"/>
    <w:rsid w:val="003C0450"/>
    <w:rsid w:val="003C31F0"/>
    <w:rsid w:val="003C3647"/>
    <w:rsid w:val="003C564A"/>
    <w:rsid w:val="003D0443"/>
    <w:rsid w:val="003D3473"/>
    <w:rsid w:val="003E0B4A"/>
    <w:rsid w:val="003E13A7"/>
    <w:rsid w:val="003E1C71"/>
    <w:rsid w:val="003E2204"/>
    <w:rsid w:val="003E5BD7"/>
    <w:rsid w:val="003E6E35"/>
    <w:rsid w:val="003F61FF"/>
    <w:rsid w:val="00400F79"/>
    <w:rsid w:val="00401FD2"/>
    <w:rsid w:val="00404C7C"/>
    <w:rsid w:val="00404DB7"/>
    <w:rsid w:val="00405575"/>
    <w:rsid w:val="00407335"/>
    <w:rsid w:val="0040743A"/>
    <w:rsid w:val="00414A04"/>
    <w:rsid w:val="00415A59"/>
    <w:rsid w:val="00416FBD"/>
    <w:rsid w:val="00417E9D"/>
    <w:rsid w:val="004241AF"/>
    <w:rsid w:val="0042492B"/>
    <w:rsid w:val="00426649"/>
    <w:rsid w:val="0043580C"/>
    <w:rsid w:val="00435A6A"/>
    <w:rsid w:val="00447BF3"/>
    <w:rsid w:val="00454A4F"/>
    <w:rsid w:val="00462B30"/>
    <w:rsid w:val="00466276"/>
    <w:rsid w:val="00472D51"/>
    <w:rsid w:val="00473571"/>
    <w:rsid w:val="0047416D"/>
    <w:rsid w:val="00482B98"/>
    <w:rsid w:val="00483BA3"/>
    <w:rsid w:val="00484CDD"/>
    <w:rsid w:val="00484E5A"/>
    <w:rsid w:val="00485283"/>
    <w:rsid w:val="00485446"/>
    <w:rsid w:val="00485AE2"/>
    <w:rsid w:val="00486AC0"/>
    <w:rsid w:val="00486EC4"/>
    <w:rsid w:val="0048728E"/>
    <w:rsid w:val="00491759"/>
    <w:rsid w:val="004923A7"/>
    <w:rsid w:val="0049476F"/>
    <w:rsid w:val="00494A0E"/>
    <w:rsid w:val="004A3796"/>
    <w:rsid w:val="004A762F"/>
    <w:rsid w:val="004B0D61"/>
    <w:rsid w:val="004B0DA3"/>
    <w:rsid w:val="004B4D89"/>
    <w:rsid w:val="004B6B72"/>
    <w:rsid w:val="004C0D95"/>
    <w:rsid w:val="004C274F"/>
    <w:rsid w:val="004C367C"/>
    <w:rsid w:val="004C4745"/>
    <w:rsid w:val="004C4D42"/>
    <w:rsid w:val="004C50F0"/>
    <w:rsid w:val="004C7368"/>
    <w:rsid w:val="004C7957"/>
    <w:rsid w:val="004D1ABB"/>
    <w:rsid w:val="004D359C"/>
    <w:rsid w:val="004D53EB"/>
    <w:rsid w:val="004D5CFD"/>
    <w:rsid w:val="004D63E2"/>
    <w:rsid w:val="004E048C"/>
    <w:rsid w:val="004E28AF"/>
    <w:rsid w:val="004E2A94"/>
    <w:rsid w:val="004E40E5"/>
    <w:rsid w:val="004E4900"/>
    <w:rsid w:val="004E53A7"/>
    <w:rsid w:val="004E7A6E"/>
    <w:rsid w:val="004F2727"/>
    <w:rsid w:val="004F2FE9"/>
    <w:rsid w:val="004F6608"/>
    <w:rsid w:val="004F66E3"/>
    <w:rsid w:val="004F6FFE"/>
    <w:rsid w:val="00511A8B"/>
    <w:rsid w:val="00514AE8"/>
    <w:rsid w:val="00517FC4"/>
    <w:rsid w:val="0052228A"/>
    <w:rsid w:val="00523ECD"/>
    <w:rsid w:val="00525B37"/>
    <w:rsid w:val="00525DD2"/>
    <w:rsid w:val="00526678"/>
    <w:rsid w:val="0052749C"/>
    <w:rsid w:val="00527E99"/>
    <w:rsid w:val="0053006E"/>
    <w:rsid w:val="005304A0"/>
    <w:rsid w:val="00534A93"/>
    <w:rsid w:val="00534DDD"/>
    <w:rsid w:val="0053742B"/>
    <w:rsid w:val="005419E8"/>
    <w:rsid w:val="00542B99"/>
    <w:rsid w:val="00546098"/>
    <w:rsid w:val="005501E7"/>
    <w:rsid w:val="00552DD9"/>
    <w:rsid w:val="0055518E"/>
    <w:rsid w:val="00556835"/>
    <w:rsid w:val="005569E6"/>
    <w:rsid w:val="005577A0"/>
    <w:rsid w:val="005609CF"/>
    <w:rsid w:val="00562323"/>
    <w:rsid w:val="0056282F"/>
    <w:rsid w:val="0056495A"/>
    <w:rsid w:val="00564AC6"/>
    <w:rsid w:val="00565ECA"/>
    <w:rsid w:val="0057043C"/>
    <w:rsid w:val="005731A1"/>
    <w:rsid w:val="00574496"/>
    <w:rsid w:val="00576B59"/>
    <w:rsid w:val="00582938"/>
    <w:rsid w:val="00582EBA"/>
    <w:rsid w:val="005848EA"/>
    <w:rsid w:val="00587216"/>
    <w:rsid w:val="00590302"/>
    <w:rsid w:val="00591C41"/>
    <w:rsid w:val="005A053C"/>
    <w:rsid w:val="005A519B"/>
    <w:rsid w:val="005B2772"/>
    <w:rsid w:val="005B29F5"/>
    <w:rsid w:val="005B3042"/>
    <w:rsid w:val="005C0593"/>
    <w:rsid w:val="005C062D"/>
    <w:rsid w:val="005C25A0"/>
    <w:rsid w:val="005C6EFA"/>
    <w:rsid w:val="005D0B0E"/>
    <w:rsid w:val="005D0D2A"/>
    <w:rsid w:val="005D3ECE"/>
    <w:rsid w:val="005D4EF5"/>
    <w:rsid w:val="005E5050"/>
    <w:rsid w:val="005E65C8"/>
    <w:rsid w:val="005E6C82"/>
    <w:rsid w:val="005F10AB"/>
    <w:rsid w:val="005F519F"/>
    <w:rsid w:val="00601FA9"/>
    <w:rsid w:val="0060213D"/>
    <w:rsid w:val="00602C0E"/>
    <w:rsid w:val="00603762"/>
    <w:rsid w:val="006043D6"/>
    <w:rsid w:val="00604836"/>
    <w:rsid w:val="0060598F"/>
    <w:rsid w:val="00605BA0"/>
    <w:rsid w:val="0060777E"/>
    <w:rsid w:val="0061181A"/>
    <w:rsid w:val="00611D5D"/>
    <w:rsid w:val="00615CA3"/>
    <w:rsid w:val="00616E1D"/>
    <w:rsid w:val="006178DB"/>
    <w:rsid w:val="00631B0D"/>
    <w:rsid w:val="00632C59"/>
    <w:rsid w:val="0063445B"/>
    <w:rsid w:val="0063727E"/>
    <w:rsid w:val="00637571"/>
    <w:rsid w:val="00640ACC"/>
    <w:rsid w:val="00643E17"/>
    <w:rsid w:val="00644C7C"/>
    <w:rsid w:val="00646A89"/>
    <w:rsid w:val="00650F72"/>
    <w:rsid w:val="006512CE"/>
    <w:rsid w:val="00653311"/>
    <w:rsid w:val="00654ADB"/>
    <w:rsid w:val="00657FB2"/>
    <w:rsid w:val="00660EC1"/>
    <w:rsid w:val="0066406C"/>
    <w:rsid w:val="0066689B"/>
    <w:rsid w:val="00672305"/>
    <w:rsid w:val="0067262A"/>
    <w:rsid w:val="0067467F"/>
    <w:rsid w:val="00674E60"/>
    <w:rsid w:val="00676519"/>
    <w:rsid w:val="00680849"/>
    <w:rsid w:val="00681EEA"/>
    <w:rsid w:val="0068248E"/>
    <w:rsid w:val="006838DE"/>
    <w:rsid w:val="00684E2E"/>
    <w:rsid w:val="00685BF5"/>
    <w:rsid w:val="00686E26"/>
    <w:rsid w:val="006875D6"/>
    <w:rsid w:val="0069064B"/>
    <w:rsid w:val="00690680"/>
    <w:rsid w:val="00692A7E"/>
    <w:rsid w:val="006958AE"/>
    <w:rsid w:val="00696579"/>
    <w:rsid w:val="00696615"/>
    <w:rsid w:val="00697ED0"/>
    <w:rsid w:val="006A01C4"/>
    <w:rsid w:val="006A3DB9"/>
    <w:rsid w:val="006A5E63"/>
    <w:rsid w:val="006A74B5"/>
    <w:rsid w:val="006A78C1"/>
    <w:rsid w:val="006B1A15"/>
    <w:rsid w:val="006B294D"/>
    <w:rsid w:val="006B6029"/>
    <w:rsid w:val="006C54E9"/>
    <w:rsid w:val="006C6277"/>
    <w:rsid w:val="006D0B39"/>
    <w:rsid w:val="006D203C"/>
    <w:rsid w:val="006D2B8D"/>
    <w:rsid w:val="006D2CB7"/>
    <w:rsid w:val="006D4104"/>
    <w:rsid w:val="006D4297"/>
    <w:rsid w:val="006D6444"/>
    <w:rsid w:val="006D6D0A"/>
    <w:rsid w:val="006D7531"/>
    <w:rsid w:val="006E362E"/>
    <w:rsid w:val="006E42B7"/>
    <w:rsid w:val="006E751A"/>
    <w:rsid w:val="006F102E"/>
    <w:rsid w:val="006F372A"/>
    <w:rsid w:val="006F3AD0"/>
    <w:rsid w:val="006F3B16"/>
    <w:rsid w:val="006F4310"/>
    <w:rsid w:val="006F4F54"/>
    <w:rsid w:val="006F5CD0"/>
    <w:rsid w:val="006F7DB7"/>
    <w:rsid w:val="00701E61"/>
    <w:rsid w:val="007028D5"/>
    <w:rsid w:val="00703F5C"/>
    <w:rsid w:val="00704241"/>
    <w:rsid w:val="00706719"/>
    <w:rsid w:val="00710823"/>
    <w:rsid w:val="00710C0A"/>
    <w:rsid w:val="0071325D"/>
    <w:rsid w:val="007170EC"/>
    <w:rsid w:val="00717338"/>
    <w:rsid w:val="00723277"/>
    <w:rsid w:val="00725FB9"/>
    <w:rsid w:val="00726EA4"/>
    <w:rsid w:val="00731C47"/>
    <w:rsid w:val="00734BB6"/>
    <w:rsid w:val="00736A02"/>
    <w:rsid w:val="00736ADB"/>
    <w:rsid w:val="00736BBB"/>
    <w:rsid w:val="007373D3"/>
    <w:rsid w:val="007379D9"/>
    <w:rsid w:val="00741C48"/>
    <w:rsid w:val="00743019"/>
    <w:rsid w:val="0074367D"/>
    <w:rsid w:val="0075081E"/>
    <w:rsid w:val="0075129B"/>
    <w:rsid w:val="007536BC"/>
    <w:rsid w:val="0075394E"/>
    <w:rsid w:val="007539B4"/>
    <w:rsid w:val="007544FA"/>
    <w:rsid w:val="00756AEF"/>
    <w:rsid w:val="00756D19"/>
    <w:rsid w:val="0076093D"/>
    <w:rsid w:val="00762F3A"/>
    <w:rsid w:val="0076650E"/>
    <w:rsid w:val="00766E40"/>
    <w:rsid w:val="007716E1"/>
    <w:rsid w:val="00772287"/>
    <w:rsid w:val="00774B04"/>
    <w:rsid w:val="00775674"/>
    <w:rsid w:val="00776870"/>
    <w:rsid w:val="00777089"/>
    <w:rsid w:val="00777A71"/>
    <w:rsid w:val="00780D91"/>
    <w:rsid w:val="00782B1F"/>
    <w:rsid w:val="00784B68"/>
    <w:rsid w:val="007908A5"/>
    <w:rsid w:val="00790AB8"/>
    <w:rsid w:val="00790C91"/>
    <w:rsid w:val="0079333F"/>
    <w:rsid w:val="0079480B"/>
    <w:rsid w:val="00795573"/>
    <w:rsid w:val="0079568A"/>
    <w:rsid w:val="00797B01"/>
    <w:rsid w:val="007A5B64"/>
    <w:rsid w:val="007A6DDC"/>
    <w:rsid w:val="007A7954"/>
    <w:rsid w:val="007B0075"/>
    <w:rsid w:val="007B1638"/>
    <w:rsid w:val="007B2CDC"/>
    <w:rsid w:val="007B448D"/>
    <w:rsid w:val="007B7D67"/>
    <w:rsid w:val="007C0D09"/>
    <w:rsid w:val="007C3AF6"/>
    <w:rsid w:val="007C7352"/>
    <w:rsid w:val="007C7C69"/>
    <w:rsid w:val="007D1BE2"/>
    <w:rsid w:val="007D3F4A"/>
    <w:rsid w:val="007D5762"/>
    <w:rsid w:val="007D679B"/>
    <w:rsid w:val="007E1398"/>
    <w:rsid w:val="007E5F73"/>
    <w:rsid w:val="007E682F"/>
    <w:rsid w:val="007E7CAB"/>
    <w:rsid w:val="007F04FD"/>
    <w:rsid w:val="007F11FF"/>
    <w:rsid w:val="007F24D9"/>
    <w:rsid w:val="007F3AEF"/>
    <w:rsid w:val="007F4355"/>
    <w:rsid w:val="007F4F35"/>
    <w:rsid w:val="007F7DC1"/>
    <w:rsid w:val="00800FA3"/>
    <w:rsid w:val="00801DC6"/>
    <w:rsid w:val="00807751"/>
    <w:rsid w:val="00811418"/>
    <w:rsid w:val="0081183A"/>
    <w:rsid w:val="008125D3"/>
    <w:rsid w:val="0081332D"/>
    <w:rsid w:val="00813762"/>
    <w:rsid w:val="00813F97"/>
    <w:rsid w:val="00814071"/>
    <w:rsid w:val="00815DA1"/>
    <w:rsid w:val="008163F6"/>
    <w:rsid w:val="00820460"/>
    <w:rsid w:val="00821254"/>
    <w:rsid w:val="008223ED"/>
    <w:rsid w:val="00822F68"/>
    <w:rsid w:val="00827326"/>
    <w:rsid w:val="0082767D"/>
    <w:rsid w:val="00827F73"/>
    <w:rsid w:val="00830830"/>
    <w:rsid w:val="008356AA"/>
    <w:rsid w:val="00835E42"/>
    <w:rsid w:val="00835F75"/>
    <w:rsid w:val="00836108"/>
    <w:rsid w:val="00837DB6"/>
    <w:rsid w:val="008403C0"/>
    <w:rsid w:val="0084435A"/>
    <w:rsid w:val="0084713E"/>
    <w:rsid w:val="00850371"/>
    <w:rsid w:val="00852AF9"/>
    <w:rsid w:val="00854E14"/>
    <w:rsid w:val="008552DC"/>
    <w:rsid w:val="00862E15"/>
    <w:rsid w:val="00863773"/>
    <w:rsid w:val="008662D9"/>
    <w:rsid w:val="008672E9"/>
    <w:rsid w:val="00875097"/>
    <w:rsid w:val="008762A2"/>
    <w:rsid w:val="00876D5D"/>
    <w:rsid w:val="00880161"/>
    <w:rsid w:val="00880249"/>
    <w:rsid w:val="008819CC"/>
    <w:rsid w:val="00887572"/>
    <w:rsid w:val="008972E9"/>
    <w:rsid w:val="008A0FFA"/>
    <w:rsid w:val="008A39EF"/>
    <w:rsid w:val="008A4C38"/>
    <w:rsid w:val="008A5D87"/>
    <w:rsid w:val="008A6FC6"/>
    <w:rsid w:val="008A7462"/>
    <w:rsid w:val="008A7951"/>
    <w:rsid w:val="008B0252"/>
    <w:rsid w:val="008B144F"/>
    <w:rsid w:val="008B41DA"/>
    <w:rsid w:val="008B59B3"/>
    <w:rsid w:val="008C040B"/>
    <w:rsid w:val="008C0698"/>
    <w:rsid w:val="008C06F8"/>
    <w:rsid w:val="008C2387"/>
    <w:rsid w:val="008C56D1"/>
    <w:rsid w:val="008C57BB"/>
    <w:rsid w:val="008D0824"/>
    <w:rsid w:val="008D27F4"/>
    <w:rsid w:val="008D56C8"/>
    <w:rsid w:val="008D578C"/>
    <w:rsid w:val="008D5AAA"/>
    <w:rsid w:val="008D774B"/>
    <w:rsid w:val="008E1AAF"/>
    <w:rsid w:val="008E283C"/>
    <w:rsid w:val="008E4AB0"/>
    <w:rsid w:val="008E6945"/>
    <w:rsid w:val="008F1C05"/>
    <w:rsid w:val="008F253A"/>
    <w:rsid w:val="008F2812"/>
    <w:rsid w:val="008F3993"/>
    <w:rsid w:val="008F3AE8"/>
    <w:rsid w:val="008F7C8A"/>
    <w:rsid w:val="00900B7A"/>
    <w:rsid w:val="00900D79"/>
    <w:rsid w:val="009018F3"/>
    <w:rsid w:val="00906C7F"/>
    <w:rsid w:val="00906DF5"/>
    <w:rsid w:val="00912012"/>
    <w:rsid w:val="00912EAB"/>
    <w:rsid w:val="00915D58"/>
    <w:rsid w:val="00917228"/>
    <w:rsid w:val="00917C7B"/>
    <w:rsid w:val="00920409"/>
    <w:rsid w:val="00922F51"/>
    <w:rsid w:val="00924695"/>
    <w:rsid w:val="00924B58"/>
    <w:rsid w:val="0093174E"/>
    <w:rsid w:val="00932F5D"/>
    <w:rsid w:val="00936392"/>
    <w:rsid w:val="009366F1"/>
    <w:rsid w:val="00936E57"/>
    <w:rsid w:val="00937A57"/>
    <w:rsid w:val="00937CCE"/>
    <w:rsid w:val="00937E76"/>
    <w:rsid w:val="00941219"/>
    <w:rsid w:val="009412B3"/>
    <w:rsid w:val="00942E4B"/>
    <w:rsid w:val="00946826"/>
    <w:rsid w:val="00946BC3"/>
    <w:rsid w:val="00946FF4"/>
    <w:rsid w:val="00952F1D"/>
    <w:rsid w:val="00953F34"/>
    <w:rsid w:val="00954172"/>
    <w:rsid w:val="0095460B"/>
    <w:rsid w:val="0095490B"/>
    <w:rsid w:val="00954D7A"/>
    <w:rsid w:val="009567A6"/>
    <w:rsid w:val="00957D2F"/>
    <w:rsid w:val="009667E0"/>
    <w:rsid w:val="009705BA"/>
    <w:rsid w:val="00972854"/>
    <w:rsid w:val="00976173"/>
    <w:rsid w:val="0098053A"/>
    <w:rsid w:val="00981AD2"/>
    <w:rsid w:val="00981F7F"/>
    <w:rsid w:val="0098404C"/>
    <w:rsid w:val="0098472B"/>
    <w:rsid w:val="00986376"/>
    <w:rsid w:val="009941B6"/>
    <w:rsid w:val="00994F22"/>
    <w:rsid w:val="00996E3E"/>
    <w:rsid w:val="00997D1C"/>
    <w:rsid w:val="009A0163"/>
    <w:rsid w:val="009A04AD"/>
    <w:rsid w:val="009A0ED1"/>
    <w:rsid w:val="009A39C7"/>
    <w:rsid w:val="009A3E95"/>
    <w:rsid w:val="009A7F22"/>
    <w:rsid w:val="009B0730"/>
    <w:rsid w:val="009B0EEF"/>
    <w:rsid w:val="009B228D"/>
    <w:rsid w:val="009B4216"/>
    <w:rsid w:val="009B45DA"/>
    <w:rsid w:val="009B494A"/>
    <w:rsid w:val="009B5E3A"/>
    <w:rsid w:val="009C26AC"/>
    <w:rsid w:val="009C4E22"/>
    <w:rsid w:val="009C4FB0"/>
    <w:rsid w:val="009E03A6"/>
    <w:rsid w:val="009E409A"/>
    <w:rsid w:val="009E5A4B"/>
    <w:rsid w:val="009E5D4F"/>
    <w:rsid w:val="009F2860"/>
    <w:rsid w:val="009F3E5E"/>
    <w:rsid w:val="009F5C78"/>
    <w:rsid w:val="009F7E64"/>
    <w:rsid w:val="00A00487"/>
    <w:rsid w:val="00A03225"/>
    <w:rsid w:val="00A0470C"/>
    <w:rsid w:val="00A06E1A"/>
    <w:rsid w:val="00A13C28"/>
    <w:rsid w:val="00A14ED9"/>
    <w:rsid w:val="00A167C4"/>
    <w:rsid w:val="00A17F65"/>
    <w:rsid w:val="00A244CD"/>
    <w:rsid w:val="00A2479B"/>
    <w:rsid w:val="00A25744"/>
    <w:rsid w:val="00A25BAB"/>
    <w:rsid w:val="00A2629F"/>
    <w:rsid w:val="00A26BF8"/>
    <w:rsid w:val="00A278DD"/>
    <w:rsid w:val="00A27DDF"/>
    <w:rsid w:val="00A300B6"/>
    <w:rsid w:val="00A3622A"/>
    <w:rsid w:val="00A36409"/>
    <w:rsid w:val="00A40F0E"/>
    <w:rsid w:val="00A45317"/>
    <w:rsid w:val="00A50AC7"/>
    <w:rsid w:val="00A5223C"/>
    <w:rsid w:val="00A5251F"/>
    <w:rsid w:val="00A53FBD"/>
    <w:rsid w:val="00A55C83"/>
    <w:rsid w:val="00A565CE"/>
    <w:rsid w:val="00A62156"/>
    <w:rsid w:val="00A62903"/>
    <w:rsid w:val="00A6484F"/>
    <w:rsid w:val="00A64FCD"/>
    <w:rsid w:val="00A65D83"/>
    <w:rsid w:val="00A72907"/>
    <w:rsid w:val="00A72A2D"/>
    <w:rsid w:val="00A8057C"/>
    <w:rsid w:val="00A830F5"/>
    <w:rsid w:val="00A83DA3"/>
    <w:rsid w:val="00A8446F"/>
    <w:rsid w:val="00A9180E"/>
    <w:rsid w:val="00AA446B"/>
    <w:rsid w:val="00AA65F0"/>
    <w:rsid w:val="00AB1C1A"/>
    <w:rsid w:val="00AB2883"/>
    <w:rsid w:val="00AB3142"/>
    <w:rsid w:val="00AB5309"/>
    <w:rsid w:val="00AB6AA5"/>
    <w:rsid w:val="00AC0E1F"/>
    <w:rsid w:val="00AC7FC6"/>
    <w:rsid w:val="00AD12C9"/>
    <w:rsid w:val="00AD17F7"/>
    <w:rsid w:val="00AD4A1E"/>
    <w:rsid w:val="00AD5E9D"/>
    <w:rsid w:val="00AE06C4"/>
    <w:rsid w:val="00AE23CC"/>
    <w:rsid w:val="00AE5475"/>
    <w:rsid w:val="00AF188E"/>
    <w:rsid w:val="00AF44BA"/>
    <w:rsid w:val="00AF5653"/>
    <w:rsid w:val="00B025A1"/>
    <w:rsid w:val="00B0584C"/>
    <w:rsid w:val="00B05C5C"/>
    <w:rsid w:val="00B100A7"/>
    <w:rsid w:val="00B103E0"/>
    <w:rsid w:val="00B11971"/>
    <w:rsid w:val="00B12A2E"/>
    <w:rsid w:val="00B157BC"/>
    <w:rsid w:val="00B15938"/>
    <w:rsid w:val="00B21A55"/>
    <w:rsid w:val="00B272D9"/>
    <w:rsid w:val="00B31A10"/>
    <w:rsid w:val="00B32A6D"/>
    <w:rsid w:val="00B3339D"/>
    <w:rsid w:val="00B3493C"/>
    <w:rsid w:val="00B3607C"/>
    <w:rsid w:val="00B36A72"/>
    <w:rsid w:val="00B402B1"/>
    <w:rsid w:val="00B40697"/>
    <w:rsid w:val="00B43827"/>
    <w:rsid w:val="00B44659"/>
    <w:rsid w:val="00B44874"/>
    <w:rsid w:val="00B458EA"/>
    <w:rsid w:val="00B45C28"/>
    <w:rsid w:val="00B50E24"/>
    <w:rsid w:val="00B51F62"/>
    <w:rsid w:val="00B53E9F"/>
    <w:rsid w:val="00B60C9E"/>
    <w:rsid w:val="00B6159F"/>
    <w:rsid w:val="00B615AA"/>
    <w:rsid w:val="00B633F3"/>
    <w:rsid w:val="00B63604"/>
    <w:rsid w:val="00B63C24"/>
    <w:rsid w:val="00B668CF"/>
    <w:rsid w:val="00B706B8"/>
    <w:rsid w:val="00B75010"/>
    <w:rsid w:val="00B76AFA"/>
    <w:rsid w:val="00B81A14"/>
    <w:rsid w:val="00B81BC1"/>
    <w:rsid w:val="00B85AF1"/>
    <w:rsid w:val="00B9076C"/>
    <w:rsid w:val="00B945AB"/>
    <w:rsid w:val="00B94FC3"/>
    <w:rsid w:val="00B96054"/>
    <w:rsid w:val="00BA4225"/>
    <w:rsid w:val="00BA49C3"/>
    <w:rsid w:val="00BA4F10"/>
    <w:rsid w:val="00BA6037"/>
    <w:rsid w:val="00BB065C"/>
    <w:rsid w:val="00BB0EA9"/>
    <w:rsid w:val="00BB2D25"/>
    <w:rsid w:val="00BB505D"/>
    <w:rsid w:val="00BB5BCF"/>
    <w:rsid w:val="00BC1137"/>
    <w:rsid w:val="00BC272B"/>
    <w:rsid w:val="00BC45E1"/>
    <w:rsid w:val="00BC5ECF"/>
    <w:rsid w:val="00BD09C6"/>
    <w:rsid w:val="00BD4F0A"/>
    <w:rsid w:val="00BD64E5"/>
    <w:rsid w:val="00BD68D2"/>
    <w:rsid w:val="00BD7076"/>
    <w:rsid w:val="00BE1B72"/>
    <w:rsid w:val="00BE46CD"/>
    <w:rsid w:val="00BE4E26"/>
    <w:rsid w:val="00BF179E"/>
    <w:rsid w:val="00BF2B24"/>
    <w:rsid w:val="00BF2BE2"/>
    <w:rsid w:val="00BF4B88"/>
    <w:rsid w:val="00BF66DF"/>
    <w:rsid w:val="00C0299A"/>
    <w:rsid w:val="00C02D5B"/>
    <w:rsid w:val="00C05DC0"/>
    <w:rsid w:val="00C06553"/>
    <w:rsid w:val="00C06F4E"/>
    <w:rsid w:val="00C074ED"/>
    <w:rsid w:val="00C10723"/>
    <w:rsid w:val="00C10B70"/>
    <w:rsid w:val="00C14754"/>
    <w:rsid w:val="00C16049"/>
    <w:rsid w:val="00C20088"/>
    <w:rsid w:val="00C21383"/>
    <w:rsid w:val="00C2247C"/>
    <w:rsid w:val="00C23311"/>
    <w:rsid w:val="00C23AB6"/>
    <w:rsid w:val="00C26541"/>
    <w:rsid w:val="00C31920"/>
    <w:rsid w:val="00C31FC8"/>
    <w:rsid w:val="00C33D71"/>
    <w:rsid w:val="00C344AE"/>
    <w:rsid w:val="00C34985"/>
    <w:rsid w:val="00C35240"/>
    <w:rsid w:val="00C47788"/>
    <w:rsid w:val="00C51DDC"/>
    <w:rsid w:val="00C54D7A"/>
    <w:rsid w:val="00C5525B"/>
    <w:rsid w:val="00C568B1"/>
    <w:rsid w:val="00C57736"/>
    <w:rsid w:val="00C601D6"/>
    <w:rsid w:val="00C60DF6"/>
    <w:rsid w:val="00C612EF"/>
    <w:rsid w:val="00C72AF6"/>
    <w:rsid w:val="00C730A9"/>
    <w:rsid w:val="00C75D77"/>
    <w:rsid w:val="00C76C3F"/>
    <w:rsid w:val="00C76EA8"/>
    <w:rsid w:val="00C7719C"/>
    <w:rsid w:val="00C80C67"/>
    <w:rsid w:val="00C83392"/>
    <w:rsid w:val="00C85279"/>
    <w:rsid w:val="00C856F6"/>
    <w:rsid w:val="00C87FC8"/>
    <w:rsid w:val="00C9043B"/>
    <w:rsid w:val="00C9236D"/>
    <w:rsid w:val="00C92A2A"/>
    <w:rsid w:val="00C938BE"/>
    <w:rsid w:val="00C94C28"/>
    <w:rsid w:val="00C97F23"/>
    <w:rsid w:val="00CB10E0"/>
    <w:rsid w:val="00CB2001"/>
    <w:rsid w:val="00CB2A33"/>
    <w:rsid w:val="00CB451F"/>
    <w:rsid w:val="00CB55DE"/>
    <w:rsid w:val="00CB73A9"/>
    <w:rsid w:val="00CC1486"/>
    <w:rsid w:val="00CC1BC0"/>
    <w:rsid w:val="00CC28E4"/>
    <w:rsid w:val="00CC39DB"/>
    <w:rsid w:val="00CC46E1"/>
    <w:rsid w:val="00CD0B00"/>
    <w:rsid w:val="00CD6516"/>
    <w:rsid w:val="00CD6C5B"/>
    <w:rsid w:val="00CE01BA"/>
    <w:rsid w:val="00CE2E87"/>
    <w:rsid w:val="00CE3CAD"/>
    <w:rsid w:val="00CE3F31"/>
    <w:rsid w:val="00CE72D4"/>
    <w:rsid w:val="00CF1D1A"/>
    <w:rsid w:val="00CF4643"/>
    <w:rsid w:val="00CF52C8"/>
    <w:rsid w:val="00CF5828"/>
    <w:rsid w:val="00CF66D6"/>
    <w:rsid w:val="00D00513"/>
    <w:rsid w:val="00D02929"/>
    <w:rsid w:val="00D1216C"/>
    <w:rsid w:val="00D12FFC"/>
    <w:rsid w:val="00D15516"/>
    <w:rsid w:val="00D176D1"/>
    <w:rsid w:val="00D20707"/>
    <w:rsid w:val="00D20F26"/>
    <w:rsid w:val="00D2452C"/>
    <w:rsid w:val="00D246CA"/>
    <w:rsid w:val="00D25120"/>
    <w:rsid w:val="00D366B7"/>
    <w:rsid w:val="00D37643"/>
    <w:rsid w:val="00D41FCF"/>
    <w:rsid w:val="00D4390B"/>
    <w:rsid w:val="00D57B8B"/>
    <w:rsid w:val="00D60E2F"/>
    <w:rsid w:val="00D64293"/>
    <w:rsid w:val="00D667E8"/>
    <w:rsid w:val="00D6759A"/>
    <w:rsid w:val="00D727FF"/>
    <w:rsid w:val="00D7467C"/>
    <w:rsid w:val="00D80FA0"/>
    <w:rsid w:val="00D84426"/>
    <w:rsid w:val="00D8529F"/>
    <w:rsid w:val="00D85B56"/>
    <w:rsid w:val="00D92C63"/>
    <w:rsid w:val="00D92FC7"/>
    <w:rsid w:val="00D93796"/>
    <w:rsid w:val="00DA1419"/>
    <w:rsid w:val="00DA29F7"/>
    <w:rsid w:val="00DA2C65"/>
    <w:rsid w:val="00DA3E2E"/>
    <w:rsid w:val="00DA508F"/>
    <w:rsid w:val="00DA5F1B"/>
    <w:rsid w:val="00DB082D"/>
    <w:rsid w:val="00DC03EF"/>
    <w:rsid w:val="00DC19AF"/>
    <w:rsid w:val="00DC2722"/>
    <w:rsid w:val="00DC2FA5"/>
    <w:rsid w:val="00DC2FF8"/>
    <w:rsid w:val="00DC417F"/>
    <w:rsid w:val="00DC57E6"/>
    <w:rsid w:val="00DC5909"/>
    <w:rsid w:val="00DC5C98"/>
    <w:rsid w:val="00DC685F"/>
    <w:rsid w:val="00DC6C9E"/>
    <w:rsid w:val="00DD0EC8"/>
    <w:rsid w:val="00DD1616"/>
    <w:rsid w:val="00DD409B"/>
    <w:rsid w:val="00DD4873"/>
    <w:rsid w:val="00DD5371"/>
    <w:rsid w:val="00DD5884"/>
    <w:rsid w:val="00DE3876"/>
    <w:rsid w:val="00DE42F5"/>
    <w:rsid w:val="00DE6000"/>
    <w:rsid w:val="00DE6A84"/>
    <w:rsid w:val="00DE7F4F"/>
    <w:rsid w:val="00DF093E"/>
    <w:rsid w:val="00DF1861"/>
    <w:rsid w:val="00DF28DA"/>
    <w:rsid w:val="00DF38E0"/>
    <w:rsid w:val="00DF43A6"/>
    <w:rsid w:val="00DF550D"/>
    <w:rsid w:val="00DF5B72"/>
    <w:rsid w:val="00DF7999"/>
    <w:rsid w:val="00E039DF"/>
    <w:rsid w:val="00E04500"/>
    <w:rsid w:val="00E05B71"/>
    <w:rsid w:val="00E0635C"/>
    <w:rsid w:val="00E13C60"/>
    <w:rsid w:val="00E13DDC"/>
    <w:rsid w:val="00E14C3B"/>
    <w:rsid w:val="00E209C0"/>
    <w:rsid w:val="00E22C25"/>
    <w:rsid w:val="00E25B8E"/>
    <w:rsid w:val="00E2661E"/>
    <w:rsid w:val="00E4026D"/>
    <w:rsid w:val="00E40BB8"/>
    <w:rsid w:val="00E41294"/>
    <w:rsid w:val="00E420B3"/>
    <w:rsid w:val="00E42BC2"/>
    <w:rsid w:val="00E46C2D"/>
    <w:rsid w:val="00E501F8"/>
    <w:rsid w:val="00E505E0"/>
    <w:rsid w:val="00E515A0"/>
    <w:rsid w:val="00E520FA"/>
    <w:rsid w:val="00E52193"/>
    <w:rsid w:val="00E60251"/>
    <w:rsid w:val="00E6158E"/>
    <w:rsid w:val="00E64D27"/>
    <w:rsid w:val="00E659BC"/>
    <w:rsid w:val="00E6719A"/>
    <w:rsid w:val="00E71806"/>
    <w:rsid w:val="00E719E6"/>
    <w:rsid w:val="00E76DB7"/>
    <w:rsid w:val="00E77C75"/>
    <w:rsid w:val="00E81E94"/>
    <w:rsid w:val="00E873AB"/>
    <w:rsid w:val="00E873D2"/>
    <w:rsid w:val="00E879EB"/>
    <w:rsid w:val="00E92431"/>
    <w:rsid w:val="00E929DE"/>
    <w:rsid w:val="00E9775C"/>
    <w:rsid w:val="00EA2091"/>
    <w:rsid w:val="00EA3A26"/>
    <w:rsid w:val="00EB1252"/>
    <w:rsid w:val="00EB16B8"/>
    <w:rsid w:val="00EB358B"/>
    <w:rsid w:val="00EB3C5A"/>
    <w:rsid w:val="00EB4C0B"/>
    <w:rsid w:val="00EB5239"/>
    <w:rsid w:val="00EB578A"/>
    <w:rsid w:val="00EB57C6"/>
    <w:rsid w:val="00EB65FF"/>
    <w:rsid w:val="00EC57EF"/>
    <w:rsid w:val="00ED0C52"/>
    <w:rsid w:val="00ED25C4"/>
    <w:rsid w:val="00ED518D"/>
    <w:rsid w:val="00ED6DF4"/>
    <w:rsid w:val="00EE095F"/>
    <w:rsid w:val="00EE1A74"/>
    <w:rsid w:val="00EE25E1"/>
    <w:rsid w:val="00EE5B14"/>
    <w:rsid w:val="00EF4598"/>
    <w:rsid w:val="00EF4FE8"/>
    <w:rsid w:val="00EF5FFF"/>
    <w:rsid w:val="00EF644F"/>
    <w:rsid w:val="00F056FB"/>
    <w:rsid w:val="00F074B9"/>
    <w:rsid w:val="00F07871"/>
    <w:rsid w:val="00F102A5"/>
    <w:rsid w:val="00F14762"/>
    <w:rsid w:val="00F154AE"/>
    <w:rsid w:val="00F15750"/>
    <w:rsid w:val="00F20FBA"/>
    <w:rsid w:val="00F21F6C"/>
    <w:rsid w:val="00F23266"/>
    <w:rsid w:val="00F3118A"/>
    <w:rsid w:val="00F313AE"/>
    <w:rsid w:val="00F34F1A"/>
    <w:rsid w:val="00F3516B"/>
    <w:rsid w:val="00F368A6"/>
    <w:rsid w:val="00F371E1"/>
    <w:rsid w:val="00F42DE6"/>
    <w:rsid w:val="00F446B3"/>
    <w:rsid w:val="00F47267"/>
    <w:rsid w:val="00F475C4"/>
    <w:rsid w:val="00F47B82"/>
    <w:rsid w:val="00F52F62"/>
    <w:rsid w:val="00F549BF"/>
    <w:rsid w:val="00F613D3"/>
    <w:rsid w:val="00F6398B"/>
    <w:rsid w:val="00F67B94"/>
    <w:rsid w:val="00F71576"/>
    <w:rsid w:val="00F73E7E"/>
    <w:rsid w:val="00F762BD"/>
    <w:rsid w:val="00F7769A"/>
    <w:rsid w:val="00F82013"/>
    <w:rsid w:val="00F9059D"/>
    <w:rsid w:val="00F921A9"/>
    <w:rsid w:val="00F92D2E"/>
    <w:rsid w:val="00FA3E56"/>
    <w:rsid w:val="00FB697A"/>
    <w:rsid w:val="00FC0ABA"/>
    <w:rsid w:val="00FC0F5F"/>
    <w:rsid w:val="00FC24A6"/>
    <w:rsid w:val="00FC55F9"/>
    <w:rsid w:val="00FC7689"/>
    <w:rsid w:val="00FD180E"/>
    <w:rsid w:val="00FD40B8"/>
    <w:rsid w:val="00FD4791"/>
    <w:rsid w:val="00FD4C55"/>
    <w:rsid w:val="00FD6E7C"/>
    <w:rsid w:val="00FE0E48"/>
    <w:rsid w:val="00FE4B4F"/>
    <w:rsid w:val="00FE75F4"/>
    <w:rsid w:val="00FF080D"/>
    <w:rsid w:val="00FF0A70"/>
    <w:rsid w:val="00FF12FF"/>
    <w:rsid w:val="00FF44AE"/>
    <w:rsid w:val="00FF5657"/>
    <w:rsid w:val="00FF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865AF"/>
  <w15:chartTrackingRefBased/>
  <w15:docId w15:val="{5D353553-1955-41E0-A523-FD09B3676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lang w:val="en-AU" w:eastAsia="zh-CN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16B"/>
    <w:pPr>
      <w:spacing w:line="360" w:lineRule="auto"/>
    </w:pPr>
    <w:rPr>
      <w:rFonts w:ascii="Arial" w:hAnsi="Arial" w:cs="Kokila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769A"/>
    <w:pPr>
      <w:keepNext/>
      <w:keepLines/>
      <w:spacing w:before="240" w:after="0"/>
      <w:outlineLvl w:val="0"/>
    </w:pPr>
    <w:rPr>
      <w:rFonts w:eastAsiaTheme="majorEastAsia" w:cstheme="majorBidi"/>
      <w:b/>
      <w:szCs w:val="29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07F8"/>
    <w:pPr>
      <w:keepNext/>
      <w:keepLines/>
      <w:spacing w:before="40" w:after="0"/>
      <w:outlineLvl w:val="1"/>
    </w:pPr>
    <w:rPr>
      <w:rFonts w:eastAsiaTheme="majorEastAsia" w:cstheme="majorBidi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1C48"/>
    <w:pPr>
      <w:tabs>
        <w:tab w:val="center" w:pos="4513"/>
        <w:tab w:val="right" w:pos="9026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741C48"/>
    <w:rPr>
      <w:rFonts w:cs="Mangal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41C48"/>
    <w:pPr>
      <w:tabs>
        <w:tab w:val="center" w:pos="4513"/>
        <w:tab w:val="right" w:pos="9026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741C48"/>
    <w:rPr>
      <w:rFonts w:cs="Mangal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534A93"/>
    <w:pPr>
      <w:ind w:left="720"/>
      <w:contextualSpacing/>
    </w:pPr>
    <w:rPr>
      <w:rFonts w:cs="Mangal"/>
    </w:rPr>
  </w:style>
  <w:style w:type="character" w:customStyle="1" w:styleId="Heading1Char">
    <w:name w:val="Heading 1 Char"/>
    <w:basedOn w:val="DefaultParagraphFont"/>
    <w:link w:val="Heading1"/>
    <w:uiPriority w:val="9"/>
    <w:rsid w:val="00F7769A"/>
    <w:rPr>
      <w:rFonts w:ascii="Arial" w:eastAsiaTheme="majorEastAsia" w:hAnsi="Arial" w:cstheme="majorBidi"/>
      <w:b/>
      <w:kern w:val="0"/>
      <w:sz w:val="24"/>
      <w:szCs w:val="29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07F8"/>
    <w:rPr>
      <w:rFonts w:ascii="Arial" w:eastAsiaTheme="majorEastAsia" w:hAnsi="Arial" w:cstheme="majorBidi"/>
      <w:kern w:val="0"/>
      <w:szCs w:val="23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05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D94CF-ECB3-4A7A-B9A9-F23105600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1048</Words>
  <Characters>5975</Characters>
  <Application>Microsoft Office Word</Application>
  <DocSecurity>0</DocSecurity>
  <Lines>49</Lines>
  <Paragraphs>14</Paragraphs>
  <ScaleCrop>false</ScaleCrop>
  <Company/>
  <LinksUpToDate>false</LinksUpToDate>
  <CharactersWithSpaces>7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ne Mendis</dc:creator>
  <cp:keywords/>
  <dc:description/>
  <cp:lastModifiedBy>Phuong Hoang</cp:lastModifiedBy>
  <cp:revision>4</cp:revision>
  <dcterms:created xsi:type="dcterms:W3CDTF">2024-06-13T03:51:00Z</dcterms:created>
  <dcterms:modified xsi:type="dcterms:W3CDTF">2024-06-13T03:52:00Z</dcterms:modified>
</cp:coreProperties>
</file>